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649438" w14:textId="77777777" w:rsidR="00686A8E" w:rsidRPr="006723A8" w:rsidRDefault="002A0DF9" w:rsidP="00686A8E">
      <w:pPr>
        <w:spacing w:line="300" w:lineRule="auto"/>
        <w:jc w:val="center"/>
        <w:rPr>
          <w:rFonts w:ascii="Times New Roman" w:eastAsia="黑体" w:hAnsi="Times New Roman"/>
          <w:b/>
          <w:bCs/>
          <w:sz w:val="36"/>
          <w:szCs w:val="32"/>
        </w:rPr>
      </w:pPr>
      <w:r w:rsidRPr="006723A8">
        <w:rPr>
          <w:rFonts w:ascii="Times New Roman" w:eastAsia="黑体" w:hAnsi="Times New Roman"/>
          <w:b/>
          <w:bCs/>
          <w:sz w:val="36"/>
          <w:szCs w:val="32"/>
        </w:rPr>
        <w:t>中国科学院上海药物研究所</w:t>
      </w:r>
    </w:p>
    <w:p w14:paraId="6796D839" w14:textId="066C9D7E" w:rsidR="00686A8E" w:rsidRPr="006723A8" w:rsidRDefault="007C6B5D" w:rsidP="00686A8E">
      <w:pPr>
        <w:spacing w:line="300" w:lineRule="auto"/>
        <w:jc w:val="center"/>
        <w:rPr>
          <w:rFonts w:ascii="Times New Roman" w:eastAsia="黑体" w:hAnsi="Times New Roman"/>
          <w:b/>
          <w:bCs/>
          <w:sz w:val="36"/>
          <w:szCs w:val="32"/>
        </w:rPr>
      </w:pPr>
      <w:r w:rsidRPr="006723A8">
        <w:rPr>
          <w:rFonts w:ascii="Times New Roman" w:eastAsia="黑体" w:hAnsi="Times New Roman"/>
          <w:b/>
          <w:bCs/>
          <w:sz w:val="36"/>
          <w:szCs w:val="32"/>
        </w:rPr>
        <w:t>第</w:t>
      </w:r>
      <w:r w:rsidR="0015267A">
        <w:rPr>
          <w:rFonts w:ascii="Times New Roman" w:eastAsia="黑体" w:hAnsi="Times New Roman" w:hint="eastAsia"/>
          <w:b/>
          <w:bCs/>
          <w:sz w:val="36"/>
          <w:szCs w:val="32"/>
        </w:rPr>
        <w:t>三</w:t>
      </w:r>
      <w:bookmarkStart w:id="0" w:name="_GoBack"/>
      <w:bookmarkEnd w:id="0"/>
      <w:r w:rsidRPr="006723A8">
        <w:rPr>
          <w:rFonts w:ascii="Times New Roman" w:eastAsia="黑体" w:hAnsi="Times New Roman"/>
          <w:b/>
          <w:bCs/>
          <w:sz w:val="36"/>
          <w:szCs w:val="32"/>
        </w:rPr>
        <w:t>届</w:t>
      </w:r>
      <w:r w:rsidR="006723A8" w:rsidRPr="006723A8">
        <w:rPr>
          <w:rFonts w:ascii="Times New Roman" w:eastAsia="黑体" w:hAnsi="Times New Roman"/>
          <w:b/>
          <w:bCs/>
          <w:sz w:val="36"/>
          <w:szCs w:val="32"/>
        </w:rPr>
        <w:t>“</w:t>
      </w:r>
      <w:r w:rsidRPr="006723A8">
        <w:rPr>
          <w:rFonts w:ascii="Times New Roman" w:eastAsia="黑体" w:hAnsi="Times New Roman"/>
          <w:b/>
          <w:bCs/>
          <w:sz w:val="36"/>
          <w:szCs w:val="32"/>
        </w:rPr>
        <w:t>新光闪药</w:t>
      </w:r>
      <w:r w:rsidR="006723A8" w:rsidRPr="006723A8">
        <w:rPr>
          <w:rFonts w:ascii="Times New Roman" w:eastAsia="黑体" w:hAnsi="Times New Roman"/>
          <w:b/>
          <w:bCs/>
          <w:sz w:val="36"/>
          <w:szCs w:val="32"/>
        </w:rPr>
        <w:t>”</w:t>
      </w:r>
      <w:r w:rsidR="00FA2100" w:rsidRPr="006723A8">
        <w:rPr>
          <w:rFonts w:ascii="Times New Roman" w:eastAsia="黑体" w:hAnsi="Times New Roman"/>
          <w:b/>
          <w:bCs/>
          <w:sz w:val="36"/>
          <w:szCs w:val="32"/>
        </w:rPr>
        <w:t>研究生学术年会报名</w:t>
      </w:r>
      <w:r w:rsidR="00686A8E" w:rsidRPr="006723A8">
        <w:rPr>
          <w:rFonts w:ascii="Times New Roman" w:eastAsia="黑体" w:hAnsi="Times New Roman"/>
          <w:b/>
          <w:bCs/>
          <w:sz w:val="36"/>
          <w:szCs w:val="32"/>
        </w:rPr>
        <w:t>回执</w:t>
      </w:r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766"/>
        <w:gridCol w:w="1665"/>
        <w:gridCol w:w="306"/>
        <w:gridCol w:w="813"/>
        <w:gridCol w:w="703"/>
        <w:gridCol w:w="416"/>
        <w:gridCol w:w="977"/>
        <w:gridCol w:w="1664"/>
      </w:tblGrid>
      <w:tr w:rsidR="00686A8E" w:rsidRPr="006723A8" w14:paraId="3529E38C" w14:textId="77777777" w:rsidTr="00FA2100">
        <w:tc>
          <w:tcPr>
            <w:tcW w:w="1825" w:type="dxa"/>
            <w:vAlign w:val="center"/>
          </w:tcPr>
          <w:p w14:paraId="20F1DF2C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姓</w:t>
            </w:r>
            <w:r w:rsidR="00AD4AAF" w:rsidRPr="006723A8">
              <w:rPr>
                <w:rFonts w:ascii="Times New Roman" w:eastAsia="仿宋_GB2312" w:hAnsi="Times New Roman"/>
                <w:sz w:val="30"/>
              </w:rPr>
              <w:t xml:space="preserve"> </w:t>
            </w:r>
            <w:r w:rsidRPr="006723A8">
              <w:rPr>
                <w:rFonts w:ascii="Times New Roman" w:eastAsia="仿宋_GB2312" w:hAnsi="Times New Roman"/>
                <w:sz w:val="30"/>
              </w:rPr>
              <w:t>名</w:t>
            </w:r>
          </w:p>
        </w:tc>
        <w:tc>
          <w:tcPr>
            <w:tcW w:w="1730" w:type="dxa"/>
            <w:vAlign w:val="center"/>
          </w:tcPr>
          <w:p w14:paraId="7A0B6B01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</w:p>
        </w:tc>
        <w:tc>
          <w:tcPr>
            <w:tcW w:w="1133" w:type="dxa"/>
            <w:gridSpan w:val="2"/>
            <w:vAlign w:val="center"/>
          </w:tcPr>
          <w:p w14:paraId="23150545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性</w:t>
            </w:r>
            <w:r w:rsidR="00AD4AAF" w:rsidRPr="006723A8">
              <w:rPr>
                <w:rFonts w:ascii="Times New Roman" w:eastAsia="仿宋_GB2312" w:hAnsi="Times New Roman"/>
                <w:sz w:val="30"/>
              </w:rPr>
              <w:t xml:space="preserve"> </w:t>
            </w:r>
            <w:r w:rsidRPr="006723A8">
              <w:rPr>
                <w:rFonts w:ascii="Times New Roman" w:eastAsia="仿宋_GB2312" w:hAnsi="Times New Roman"/>
                <w:sz w:val="30"/>
              </w:rPr>
              <w:t>别</w:t>
            </w:r>
          </w:p>
        </w:tc>
        <w:tc>
          <w:tcPr>
            <w:tcW w:w="1132" w:type="dxa"/>
            <w:gridSpan w:val="2"/>
            <w:vAlign w:val="center"/>
          </w:tcPr>
          <w:p w14:paraId="7877DDF0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</w:p>
        </w:tc>
        <w:tc>
          <w:tcPr>
            <w:tcW w:w="991" w:type="dxa"/>
            <w:vAlign w:val="center"/>
          </w:tcPr>
          <w:p w14:paraId="298A3108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年</w:t>
            </w:r>
            <w:r w:rsidR="00AD4AAF" w:rsidRPr="006723A8">
              <w:rPr>
                <w:rFonts w:ascii="Times New Roman" w:eastAsia="仿宋_GB2312" w:hAnsi="Times New Roman"/>
                <w:sz w:val="30"/>
              </w:rPr>
              <w:t xml:space="preserve"> </w:t>
            </w:r>
            <w:r w:rsidRPr="006723A8">
              <w:rPr>
                <w:rFonts w:ascii="Times New Roman" w:eastAsia="仿宋_GB2312" w:hAnsi="Times New Roman"/>
                <w:sz w:val="30"/>
              </w:rPr>
              <w:t>级</w:t>
            </w:r>
          </w:p>
        </w:tc>
        <w:tc>
          <w:tcPr>
            <w:tcW w:w="1745" w:type="dxa"/>
            <w:vAlign w:val="center"/>
          </w:tcPr>
          <w:p w14:paraId="3587C8AA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</w:p>
        </w:tc>
      </w:tr>
      <w:tr w:rsidR="006759B1" w:rsidRPr="006723A8" w14:paraId="7CC2670C" w14:textId="77777777" w:rsidTr="00FA2100">
        <w:tc>
          <w:tcPr>
            <w:tcW w:w="1825" w:type="dxa"/>
            <w:vAlign w:val="center"/>
          </w:tcPr>
          <w:p w14:paraId="230B37C5" w14:textId="77777777" w:rsidR="006759B1" w:rsidRPr="006723A8" w:rsidRDefault="006759B1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专</w:t>
            </w:r>
            <w:r w:rsidRPr="006723A8">
              <w:rPr>
                <w:rFonts w:ascii="Times New Roman" w:eastAsia="仿宋_GB2312" w:hAnsi="Times New Roman"/>
                <w:sz w:val="30"/>
              </w:rPr>
              <w:t xml:space="preserve"> </w:t>
            </w:r>
            <w:r w:rsidRPr="006723A8">
              <w:rPr>
                <w:rFonts w:ascii="Times New Roman" w:eastAsia="仿宋_GB2312" w:hAnsi="Times New Roman"/>
                <w:sz w:val="30"/>
              </w:rPr>
              <w:t>业</w:t>
            </w:r>
          </w:p>
        </w:tc>
        <w:tc>
          <w:tcPr>
            <w:tcW w:w="2863" w:type="dxa"/>
            <w:gridSpan w:val="3"/>
            <w:tcBorders>
              <w:right w:val="single" w:sz="4" w:space="0" w:color="auto"/>
            </w:tcBorders>
            <w:vAlign w:val="center"/>
          </w:tcPr>
          <w:p w14:paraId="0067461B" w14:textId="77777777" w:rsidR="006759B1" w:rsidRPr="006723A8" w:rsidRDefault="006759B1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</w:p>
        </w:tc>
        <w:tc>
          <w:tcPr>
            <w:tcW w:w="113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F91C81" w14:textId="77777777" w:rsidR="006759B1" w:rsidRPr="006723A8" w:rsidRDefault="00167DD1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导师</w:t>
            </w:r>
          </w:p>
        </w:tc>
        <w:tc>
          <w:tcPr>
            <w:tcW w:w="2736" w:type="dxa"/>
            <w:gridSpan w:val="2"/>
            <w:tcBorders>
              <w:left w:val="single" w:sz="4" w:space="0" w:color="auto"/>
            </w:tcBorders>
            <w:vAlign w:val="center"/>
          </w:tcPr>
          <w:p w14:paraId="33C7382A" w14:textId="77777777" w:rsidR="006759B1" w:rsidRPr="006723A8" w:rsidRDefault="006759B1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</w:p>
        </w:tc>
      </w:tr>
      <w:tr w:rsidR="002E06AB" w:rsidRPr="006723A8" w14:paraId="306D7FC5" w14:textId="77777777" w:rsidTr="00FA2100">
        <w:tc>
          <w:tcPr>
            <w:tcW w:w="1825" w:type="dxa"/>
            <w:vAlign w:val="center"/>
          </w:tcPr>
          <w:p w14:paraId="48F827D4" w14:textId="477D81C1" w:rsidR="002E06AB" w:rsidRPr="006723A8" w:rsidRDefault="00503A29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培养</w:t>
            </w:r>
            <w:r w:rsidR="002E06AB" w:rsidRPr="006723A8">
              <w:rPr>
                <w:rFonts w:ascii="Times New Roman" w:eastAsia="仿宋_GB2312" w:hAnsi="Times New Roman"/>
                <w:sz w:val="30"/>
              </w:rPr>
              <w:t>类型</w:t>
            </w:r>
          </w:p>
        </w:tc>
        <w:tc>
          <w:tcPr>
            <w:tcW w:w="6731" w:type="dxa"/>
            <w:gridSpan w:val="7"/>
            <w:vAlign w:val="center"/>
          </w:tcPr>
          <w:p w14:paraId="731CBC37" w14:textId="697FC704" w:rsidR="00167DD1" w:rsidRPr="006723A8" w:rsidRDefault="006D1BA6" w:rsidP="00167DD1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>□</w:t>
            </w:r>
            <w:r w:rsidR="002E06AB" w:rsidRPr="006723A8">
              <w:rPr>
                <w:rFonts w:ascii="Times New Roman" w:eastAsia="仿宋_GB2312" w:hAnsi="Times New Roman"/>
                <w:sz w:val="24"/>
                <w:szCs w:val="24"/>
              </w:rPr>
              <w:t>硕士</w:t>
            </w: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 xml:space="preserve">  □</w:t>
            </w:r>
            <w:r w:rsidR="002E06AB" w:rsidRPr="006723A8">
              <w:rPr>
                <w:rFonts w:ascii="Times New Roman" w:eastAsia="仿宋_GB2312" w:hAnsi="Times New Roman"/>
                <w:sz w:val="24"/>
                <w:szCs w:val="24"/>
              </w:rPr>
              <w:t>博士</w:t>
            </w: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 xml:space="preserve">  □</w:t>
            </w:r>
            <w:r w:rsidR="00503A29" w:rsidRPr="006723A8">
              <w:rPr>
                <w:rFonts w:ascii="Times New Roman" w:eastAsia="仿宋_GB2312" w:hAnsi="Times New Roman"/>
                <w:sz w:val="24"/>
                <w:szCs w:val="24"/>
              </w:rPr>
              <w:t>直博</w:t>
            </w: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 xml:space="preserve">  </w:t>
            </w:r>
            <w:r w:rsidR="00167DD1" w:rsidRPr="006723A8">
              <w:rPr>
                <w:rFonts w:ascii="Times New Roman" w:eastAsia="仿宋_GB2312" w:hAnsi="Times New Roman"/>
                <w:sz w:val="24"/>
                <w:szCs w:val="24"/>
              </w:rPr>
              <w:t>□</w:t>
            </w:r>
            <w:r w:rsidR="00503A29" w:rsidRPr="006723A8">
              <w:rPr>
                <w:rFonts w:ascii="Times New Roman" w:eastAsia="仿宋_GB2312" w:hAnsi="Times New Roman"/>
                <w:sz w:val="24"/>
                <w:szCs w:val="24"/>
              </w:rPr>
              <w:t>硕博连读（硕转博）</w:t>
            </w:r>
          </w:p>
        </w:tc>
      </w:tr>
      <w:tr w:rsidR="00503A29" w:rsidRPr="006723A8" w14:paraId="35995286" w14:textId="77777777" w:rsidTr="00FA2100">
        <w:tc>
          <w:tcPr>
            <w:tcW w:w="1825" w:type="dxa"/>
            <w:vAlign w:val="center"/>
          </w:tcPr>
          <w:p w14:paraId="1C2EFA88" w14:textId="4C488FA8" w:rsidR="00503A29" w:rsidRPr="006723A8" w:rsidRDefault="00503A29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学生类型</w:t>
            </w:r>
          </w:p>
        </w:tc>
        <w:tc>
          <w:tcPr>
            <w:tcW w:w="6731" w:type="dxa"/>
            <w:gridSpan w:val="7"/>
            <w:vAlign w:val="center"/>
          </w:tcPr>
          <w:p w14:paraId="514DED66" w14:textId="7C6F79DA" w:rsidR="00503A29" w:rsidRPr="006723A8" w:rsidRDefault="00503A29" w:rsidP="006723A8">
            <w:pPr>
              <w:jc w:val="center"/>
              <w:rPr>
                <w:rFonts w:ascii="Times New Roman" w:eastAsia="仿宋_GB2312" w:hAnsi="Times New Roman"/>
                <w:sz w:val="24"/>
                <w:szCs w:val="24"/>
              </w:rPr>
            </w:pP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>□</w:t>
            </w: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>国科大学籍</w:t>
            </w: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 xml:space="preserve">  </w:t>
            </w:r>
            <w:r w:rsidR="00DE0558">
              <w:rPr>
                <w:rFonts w:ascii="Times New Roman" w:eastAsia="仿宋_GB2312" w:hAnsi="Times New Roman"/>
                <w:sz w:val="24"/>
                <w:szCs w:val="24"/>
              </w:rPr>
              <w:t xml:space="preserve">    </w:t>
            </w: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>□</w:t>
            </w:r>
            <w:r w:rsidR="006723A8">
              <w:rPr>
                <w:rFonts w:ascii="Times New Roman" w:eastAsia="仿宋_GB2312" w:hAnsi="Times New Roman" w:hint="eastAsia"/>
                <w:sz w:val="24"/>
                <w:szCs w:val="24"/>
              </w:rPr>
              <w:t>联合</w:t>
            </w:r>
            <w:r w:rsidR="006723A8">
              <w:rPr>
                <w:rFonts w:ascii="Times New Roman" w:eastAsia="仿宋_GB2312" w:hAnsi="Times New Roman"/>
                <w:sz w:val="24"/>
                <w:szCs w:val="24"/>
              </w:rPr>
              <w:t>培养</w:t>
            </w:r>
            <w:r w:rsidR="00336841">
              <w:rPr>
                <w:rFonts w:ascii="Times New Roman" w:eastAsia="仿宋_GB2312" w:hAnsi="Times New Roman" w:hint="eastAsia"/>
                <w:sz w:val="24"/>
                <w:szCs w:val="24"/>
              </w:rPr>
              <w:t xml:space="preserve"> </w:t>
            </w:r>
            <w:r w:rsidR="00336841">
              <w:rPr>
                <w:rFonts w:ascii="Times New Roman" w:eastAsia="仿宋_GB2312" w:hAnsi="Times New Roman"/>
                <w:sz w:val="24"/>
                <w:szCs w:val="24"/>
              </w:rPr>
              <w:t xml:space="preserve">  </w:t>
            </w:r>
          </w:p>
        </w:tc>
      </w:tr>
      <w:tr w:rsidR="00686A8E" w:rsidRPr="006723A8" w14:paraId="0C37E64E" w14:textId="77777777" w:rsidTr="00FA2100">
        <w:tc>
          <w:tcPr>
            <w:tcW w:w="1825" w:type="dxa"/>
            <w:vAlign w:val="center"/>
          </w:tcPr>
          <w:p w14:paraId="73CB70B8" w14:textId="68549A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手机</w:t>
            </w:r>
            <w:r w:rsidR="006723A8">
              <w:rPr>
                <w:rFonts w:ascii="Times New Roman" w:eastAsia="仿宋_GB2312" w:hAnsi="Times New Roman" w:hint="eastAsia"/>
                <w:sz w:val="30"/>
              </w:rPr>
              <w:t>号</w:t>
            </w:r>
          </w:p>
        </w:tc>
        <w:tc>
          <w:tcPr>
            <w:tcW w:w="2036" w:type="dxa"/>
            <w:gridSpan w:val="2"/>
            <w:vAlign w:val="center"/>
          </w:tcPr>
          <w:p w14:paraId="5EB03FF9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</w:p>
        </w:tc>
        <w:tc>
          <w:tcPr>
            <w:tcW w:w="1535" w:type="dxa"/>
            <w:gridSpan w:val="2"/>
            <w:vAlign w:val="center"/>
          </w:tcPr>
          <w:p w14:paraId="2A931A7C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6723A8">
              <w:rPr>
                <w:rFonts w:ascii="Times New Roman" w:hAnsi="Times New Roman"/>
                <w:sz w:val="28"/>
                <w:szCs w:val="28"/>
              </w:rPr>
              <w:t>E-mail</w:t>
            </w:r>
          </w:p>
        </w:tc>
        <w:tc>
          <w:tcPr>
            <w:tcW w:w="3160" w:type="dxa"/>
            <w:gridSpan w:val="3"/>
            <w:vAlign w:val="center"/>
          </w:tcPr>
          <w:p w14:paraId="686BD785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</w:p>
        </w:tc>
      </w:tr>
      <w:tr w:rsidR="00167DD1" w:rsidRPr="006723A8" w14:paraId="65BD2FDA" w14:textId="77777777" w:rsidTr="00FA2100">
        <w:tc>
          <w:tcPr>
            <w:tcW w:w="1825" w:type="dxa"/>
            <w:vAlign w:val="center"/>
          </w:tcPr>
          <w:p w14:paraId="578B01C5" w14:textId="77777777" w:rsidR="00167DD1" w:rsidRPr="006723A8" w:rsidRDefault="00167DD1" w:rsidP="00167DD1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预报名专题</w:t>
            </w:r>
          </w:p>
        </w:tc>
        <w:tc>
          <w:tcPr>
            <w:tcW w:w="6731" w:type="dxa"/>
            <w:gridSpan w:val="7"/>
            <w:vAlign w:val="center"/>
          </w:tcPr>
          <w:p w14:paraId="0ACFCEB1" w14:textId="77777777" w:rsidR="00167DD1" w:rsidRPr="006723A8" w:rsidRDefault="00167DD1" w:rsidP="00167DD1">
            <w:pPr>
              <w:ind w:firstLineChars="350" w:firstLine="1050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□</w:t>
            </w:r>
            <w:r w:rsidRPr="006723A8">
              <w:rPr>
                <w:rFonts w:ascii="Times New Roman" w:eastAsia="仿宋_GB2312" w:hAnsi="Times New Roman"/>
                <w:sz w:val="30"/>
              </w:rPr>
              <w:t>新机制和新分子实体研究</w:t>
            </w:r>
          </w:p>
          <w:p w14:paraId="613913E5" w14:textId="77777777" w:rsidR="00167DD1" w:rsidRPr="006723A8" w:rsidRDefault="00167DD1" w:rsidP="00167DD1">
            <w:pPr>
              <w:ind w:firstLineChars="350" w:firstLine="1050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□</w:t>
            </w:r>
            <w:r w:rsidRPr="006723A8">
              <w:rPr>
                <w:rFonts w:ascii="Times New Roman" w:eastAsia="仿宋_GB2312" w:hAnsi="Times New Roman"/>
                <w:sz w:val="30"/>
              </w:rPr>
              <w:t>新方法和新技术研究</w:t>
            </w:r>
          </w:p>
        </w:tc>
      </w:tr>
      <w:tr w:rsidR="00E93C90" w:rsidRPr="006723A8" w14:paraId="66318675" w14:textId="77777777" w:rsidTr="00FA2100">
        <w:tc>
          <w:tcPr>
            <w:tcW w:w="1825" w:type="dxa"/>
            <w:vAlign w:val="center"/>
          </w:tcPr>
          <w:p w14:paraId="25E19B1C" w14:textId="77777777" w:rsidR="00E93C90" w:rsidRPr="006723A8" w:rsidRDefault="00683DC9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预报名</w:t>
            </w:r>
            <w:r w:rsidR="00E93C90" w:rsidRPr="006723A8">
              <w:rPr>
                <w:rFonts w:ascii="Times New Roman" w:eastAsia="仿宋_GB2312" w:hAnsi="Times New Roman"/>
                <w:sz w:val="30"/>
              </w:rPr>
              <w:t>会场</w:t>
            </w:r>
          </w:p>
        </w:tc>
        <w:tc>
          <w:tcPr>
            <w:tcW w:w="6731" w:type="dxa"/>
            <w:gridSpan w:val="7"/>
            <w:vAlign w:val="center"/>
          </w:tcPr>
          <w:p w14:paraId="5B083DA3" w14:textId="66EBE1C5" w:rsidR="00E93C90" w:rsidRPr="006723A8" w:rsidRDefault="00E93C90" w:rsidP="0084427F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□</w:t>
            </w:r>
            <w:r w:rsidRPr="006723A8">
              <w:rPr>
                <w:rFonts w:ascii="Times New Roman" w:eastAsia="仿宋_GB2312" w:hAnsi="Times New Roman"/>
                <w:sz w:val="30"/>
              </w:rPr>
              <w:t>化学</w:t>
            </w:r>
            <w:r w:rsidRPr="006723A8">
              <w:rPr>
                <w:rFonts w:ascii="Times New Roman" w:eastAsia="仿宋_GB2312" w:hAnsi="Times New Roman"/>
                <w:sz w:val="30"/>
              </w:rPr>
              <w:t xml:space="preserve">       </w:t>
            </w:r>
            <w:r w:rsidR="0084427F" w:rsidRPr="006723A8">
              <w:rPr>
                <w:rFonts w:ascii="Times New Roman" w:eastAsia="仿宋_GB2312" w:hAnsi="Times New Roman"/>
                <w:sz w:val="30"/>
              </w:rPr>
              <w:t xml:space="preserve">      </w:t>
            </w:r>
            <w:r w:rsidR="000449BB">
              <w:rPr>
                <w:rFonts w:ascii="Times New Roman" w:eastAsia="仿宋_GB2312" w:hAnsi="Times New Roman"/>
                <w:sz w:val="30"/>
              </w:rPr>
              <w:t xml:space="preserve">   </w:t>
            </w:r>
            <w:r w:rsidRPr="006723A8">
              <w:rPr>
                <w:rFonts w:ascii="Times New Roman" w:eastAsia="仿宋_GB2312" w:hAnsi="Times New Roman"/>
                <w:sz w:val="30"/>
              </w:rPr>
              <w:t>□</w:t>
            </w:r>
            <w:r w:rsidRPr="006723A8">
              <w:rPr>
                <w:rFonts w:ascii="Times New Roman" w:eastAsia="仿宋_GB2312" w:hAnsi="Times New Roman"/>
                <w:sz w:val="30"/>
              </w:rPr>
              <w:t>生物</w:t>
            </w:r>
          </w:p>
        </w:tc>
      </w:tr>
      <w:tr w:rsidR="00686A8E" w:rsidRPr="006723A8" w14:paraId="0E5F1EFF" w14:textId="77777777" w:rsidTr="00FA2100">
        <w:tc>
          <w:tcPr>
            <w:tcW w:w="1825" w:type="dxa"/>
            <w:vAlign w:val="center"/>
          </w:tcPr>
          <w:p w14:paraId="15001418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报告题目</w:t>
            </w:r>
          </w:p>
          <w:p w14:paraId="3F0F8B2D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（中英文）</w:t>
            </w:r>
          </w:p>
        </w:tc>
        <w:tc>
          <w:tcPr>
            <w:tcW w:w="6731" w:type="dxa"/>
            <w:gridSpan w:val="7"/>
            <w:vAlign w:val="center"/>
          </w:tcPr>
          <w:p w14:paraId="525B0880" w14:textId="77777777" w:rsidR="00686A8E" w:rsidRPr="006723A8" w:rsidRDefault="00686A8E" w:rsidP="005A10AA">
            <w:pPr>
              <w:jc w:val="left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中：</w:t>
            </w:r>
          </w:p>
          <w:p w14:paraId="0961F776" w14:textId="77777777" w:rsidR="00686A8E" w:rsidRPr="006723A8" w:rsidRDefault="00686A8E" w:rsidP="005A10AA">
            <w:pPr>
              <w:jc w:val="left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英：</w:t>
            </w:r>
          </w:p>
        </w:tc>
      </w:tr>
      <w:tr w:rsidR="00351117" w:rsidRPr="006723A8" w14:paraId="3F07A355" w14:textId="77777777" w:rsidTr="00FA2100">
        <w:trPr>
          <w:trHeight w:val="426"/>
        </w:trPr>
        <w:tc>
          <w:tcPr>
            <w:tcW w:w="1825" w:type="dxa"/>
            <w:vMerge w:val="restart"/>
            <w:vAlign w:val="center"/>
          </w:tcPr>
          <w:p w14:paraId="7234C7CB" w14:textId="77777777" w:rsidR="00351117" w:rsidRPr="006723A8" w:rsidRDefault="00167DD1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中</w:t>
            </w:r>
            <w:r w:rsidR="00351117" w:rsidRPr="006723A8">
              <w:rPr>
                <w:rFonts w:ascii="Times New Roman" w:eastAsia="仿宋_GB2312" w:hAnsi="Times New Roman"/>
                <w:sz w:val="30"/>
              </w:rPr>
              <w:t>文</w:t>
            </w:r>
          </w:p>
          <w:p w14:paraId="6DE1A88F" w14:textId="77777777" w:rsidR="00351117" w:rsidRPr="006723A8" w:rsidRDefault="00351117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摘要</w:t>
            </w:r>
          </w:p>
          <w:p w14:paraId="050C72DC" w14:textId="77777777" w:rsidR="00351117" w:rsidRPr="006723A8" w:rsidRDefault="00351117" w:rsidP="00351117">
            <w:pPr>
              <w:jc w:val="center"/>
              <w:rPr>
                <w:rFonts w:ascii="Times New Roman" w:eastAsia="仿宋_GB2312" w:hAnsi="Times New Roman"/>
                <w:sz w:val="18"/>
                <w:szCs w:val="18"/>
              </w:rPr>
            </w:pPr>
            <w:r w:rsidRPr="006723A8">
              <w:rPr>
                <w:rFonts w:ascii="Times New Roman" w:eastAsia="仿宋_GB2312" w:hAnsi="Times New Roman"/>
                <w:sz w:val="18"/>
                <w:szCs w:val="18"/>
              </w:rPr>
              <w:t>(</w:t>
            </w:r>
            <w:r w:rsidR="00FA2100" w:rsidRPr="006723A8">
              <w:rPr>
                <w:rFonts w:ascii="Times New Roman" w:eastAsia="仿宋_GB2312" w:hAnsi="Times New Roman"/>
                <w:sz w:val="18"/>
                <w:szCs w:val="18"/>
              </w:rPr>
              <w:t>1000-150</w:t>
            </w:r>
            <w:r w:rsidRPr="006723A8">
              <w:rPr>
                <w:rFonts w:ascii="Times New Roman" w:eastAsia="仿宋_GB2312" w:hAnsi="Times New Roman"/>
                <w:sz w:val="18"/>
                <w:szCs w:val="18"/>
              </w:rPr>
              <w:t>0 words)</w:t>
            </w:r>
          </w:p>
        </w:tc>
        <w:tc>
          <w:tcPr>
            <w:tcW w:w="3571" w:type="dxa"/>
            <w:gridSpan w:val="4"/>
            <w:vAlign w:val="center"/>
          </w:tcPr>
          <w:p w14:paraId="499F0D9B" w14:textId="77777777" w:rsidR="00351117" w:rsidRPr="006723A8" w:rsidRDefault="00351117" w:rsidP="00F913DA">
            <w:pPr>
              <w:jc w:val="left"/>
              <w:rPr>
                <w:rFonts w:ascii="Times New Roman" w:eastAsia="仿宋_GB2312" w:hAnsi="Times New Roman"/>
                <w:sz w:val="24"/>
                <w:szCs w:val="24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以下成果是否已发表</w:t>
            </w:r>
          </w:p>
        </w:tc>
        <w:tc>
          <w:tcPr>
            <w:tcW w:w="3160" w:type="dxa"/>
            <w:gridSpan w:val="3"/>
            <w:vAlign w:val="center"/>
          </w:tcPr>
          <w:p w14:paraId="75D9C92C" w14:textId="77777777" w:rsidR="00351117" w:rsidRPr="006723A8" w:rsidRDefault="006D1BA6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□</w:t>
            </w:r>
            <w:r w:rsidRPr="006723A8">
              <w:rPr>
                <w:rFonts w:ascii="Times New Roman" w:eastAsia="仿宋_GB2312" w:hAnsi="Times New Roman"/>
                <w:sz w:val="30"/>
              </w:rPr>
              <w:t>是</w:t>
            </w:r>
            <w:r w:rsidRPr="006723A8">
              <w:rPr>
                <w:rFonts w:ascii="Times New Roman" w:eastAsia="仿宋_GB2312" w:hAnsi="Times New Roman"/>
                <w:sz w:val="30"/>
              </w:rPr>
              <w:t xml:space="preserve">  □</w:t>
            </w:r>
            <w:r w:rsidRPr="006723A8">
              <w:rPr>
                <w:rFonts w:ascii="Times New Roman" w:eastAsia="仿宋_GB2312" w:hAnsi="Times New Roman"/>
                <w:sz w:val="30"/>
              </w:rPr>
              <w:t>否</w:t>
            </w:r>
          </w:p>
        </w:tc>
      </w:tr>
      <w:tr w:rsidR="00351117" w:rsidRPr="006723A8" w14:paraId="292C1160" w14:textId="77777777" w:rsidTr="00FA2100">
        <w:trPr>
          <w:trHeight w:val="4320"/>
        </w:trPr>
        <w:tc>
          <w:tcPr>
            <w:tcW w:w="1825" w:type="dxa"/>
            <w:vMerge/>
            <w:vAlign w:val="center"/>
          </w:tcPr>
          <w:p w14:paraId="2311C195" w14:textId="77777777" w:rsidR="00351117" w:rsidRPr="006723A8" w:rsidRDefault="00351117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</w:p>
        </w:tc>
        <w:tc>
          <w:tcPr>
            <w:tcW w:w="6731" w:type="dxa"/>
            <w:gridSpan w:val="7"/>
          </w:tcPr>
          <w:p w14:paraId="7B3C3277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4F68E80E" w14:textId="77777777" w:rsidR="00FA2100" w:rsidRPr="006723A8" w:rsidRDefault="00FA2100" w:rsidP="00FA2100">
            <w:pPr>
              <w:rPr>
                <w:rFonts w:ascii="Times New Roman" w:eastAsia="仿宋_GB2312" w:hAnsi="Times New Roman"/>
                <w:sz w:val="24"/>
                <w:szCs w:val="24"/>
              </w:rPr>
            </w:pP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>（可附页）</w:t>
            </w:r>
          </w:p>
          <w:p w14:paraId="069B3F6D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0CDCE003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108A9B66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30785665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13973F54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2C653CCE" w14:textId="4319462D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3BA6036A" w14:textId="6ADDD5E4" w:rsidR="00020ACB" w:rsidRPr="006723A8" w:rsidRDefault="00020AC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5B638A9B" w14:textId="14C9430A" w:rsidR="00020ACB" w:rsidRPr="006723A8" w:rsidRDefault="00020AC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081D8B3C" w14:textId="77777777" w:rsidR="00020ACB" w:rsidRPr="006723A8" w:rsidRDefault="00020AC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42DA62A8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4F07AD3C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748DA758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7959BEEC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02FE4991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573C55AC" w14:textId="77777777" w:rsidR="00351117" w:rsidRPr="006723A8" w:rsidRDefault="00351117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40AF891E" w14:textId="77777777" w:rsidR="00351117" w:rsidRPr="006723A8" w:rsidRDefault="00351117" w:rsidP="00C5320A">
            <w:pPr>
              <w:wordWrap w:val="0"/>
              <w:jc w:val="right"/>
              <w:rPr>
                <w:rFonts w:ascii="Times New Roman" w:eastAsia="仿宋_GB2312" w:hAnsi="Times New Roman"/>
                <w:sz w:val="24"/>
                <w:szCs w:val="24"/>
              </w:rPr>
            </w:pPr>
          </w:p>
        </w:tc>
      </w:tr>
      <w:tr w:rsidR="00F9545B" w:rsidRPr="006723A8" w14:paraId="76891A32" w14:textId="77777777" w:rsidTr="00FA2100">
        <w:trPr>
          <w:trHeight w:val="4320"/>
        </w:trPr>
        <w:tc>
          <w:tcPr>
            <w:tcW w:w="1825" w:type="dxa"/>
            <w:vAlign w:val="center"/>
          </w:tcPr>
          <w:p w14:paraId="1AA362AC" w14:textId="77777777" w:rsidR="00FA2100" w:rsidRPr="006723A8" w:rsidRDefault="00167DD1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lastRenderedPageBreak/>
              <w:t>英文</w:t>
            </w:r>
          </w:p>
          <w:p w14:paraId="090D2F50" w14:textId="77777777" w:rsidR="00F9545B" w:rsidRPr="006723A8" w:rsidRDefault="00FA2100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摘要</w:t>
            </w:r>
          </w:p>
          <w:p w14:paraId="59DCC6D5" w14:textId="77777777" w:rsidR="00F9545B" w:rsidRPr="006723A8" w:rsidRDefault="00F9545B" w:rsidP="00FA2100">
            <w:pPr>
              <w:jc w:val="center"/>
              <w:rPr>
                <w:rFonts w:ascii="Times New Roman" w:eastAsia="仿宋_GB2312" w:hAnsi="Times New Roman"/>
                <w:szCs w:val="21"/>
              </w:rPr>
            </w:pPr>
            <w:r w:rsidRPr="006723A8">
              <w:rPr>
                <w:rFonts w:ascii="Times New Roman" w:eastAsia="仿宋_GB2312" w:hAnsi="Times New Roman"/>
                <w:szCs w:val="21"/>
              </w:rPr>
              <w:t>（</w:t>
            </w:r>
            <w:r w:rsidR="00FA2100" w:rsidRPr="006723A8">
              <w:rPr>
                <w:rFonts w:ascii="Times New Roman" w:eastAsia="仿宋_GB2312" w:hAnsi="Times New Roman"/>
                <w:szCs w:val="21"/>
              </w:rPr>
              <w:t>1000-1500</w:t>
            </w:r>
            <w:r w:rsidRPr="006723A8">
              <w:rPr>
                <w:rFonts w:ascii="Times New Roman" w:eastAsia="仿宋_GB2312" w:hAnsi="Times New Roman"/>
                <w:szCs w:val="21"/>
              </w:rPr>
              <w:t>字）</w:t>
            </w:r>
          </w:p>
        </w:tc>
        <w:tc>
          <w:tcPr>
            <w:tcW w:w="6731" w:type="dxa"/>
            <w:gridSpan w:val="7"/>
          </w:tcPr>
          <w:p w14:paraId="58962E3A" w14:textId="77777777" w:rsidR="00EE441E" w:rsidRPr="006723A8" w:rsidRDefault="00EE441E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05C4D11E" w14:textId="075EBD70" w:rsidR="00F9545B" w:rsidRPr="006723A8" w:rsidRDefault="00EA7B60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  <w:r w:rsidRPr="006723A8">
              <w:rPr>
                <w:rFonts w:ascii="Times New Roman" w:eastAsia="仿宋_GB2312" w:hAnsi="Times New Roman"/>
                <w:sz w:val="24"/>
                <w:szCs w:val="24"/>
              </w:rPr>
              <w:t>（可附页）</w:t>
            </w:r>
          </w:p>
          <w:p w14:paraId="6A97296A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441CA638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1A217C9A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11B5D3A6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07854786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1F158658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17CFAD52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428EC8B5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596A8CD0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67A8F5B4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57E6FB0B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5339AA1D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32C6E0AD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12A625A4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0AFEC16C" w14:textId="77777777" w:rsidR="00F9545B" w:rsidRPr="006723A8" w:rsidRDefault="00F9545B" w:rsidP="00351117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  <w:p w14:paraId="6A4F1297" w14:textId="77777777" w:rsidR="00F9545B" w:rsidRPr="006723A8" w:rsidRDefault="00F9545B" w:rsidP="007535D9">
            <w:pPr>
              <w:rPr>
                <w:rFonts w:ascii="Times New Roman" w:eastAsia="仿宋_GB2312" w:hAnsi="Times New Roman"/>
                <w:sz w:val="24"/>
                <w:szCs w:val="24"/>
              </w:rPr>
            </w:pPr>
          </w:p>
        </w:tc>
      </w:tr>
      <w:tr w:rsidR="00686A8E" w:rsidRPr="006723A8" w14:paraId="60836DE0" w14:textId="77777777" w:rsidTr="000449BB">
        <w:trPr>
          <w:trHeight w:val="2388"/>
        </w:trPr>
        <w:tc>
          <w:tcPr>
            <w:tcW w:w="1825" w:type="dxa"/>
            <w:tcBorders>
              <w:bottom w:val="single" w:sz="12" w:space="0" w:color="auto"/>
            </w:tcBorders>
            <w:vAlign w:val="center"/>
          </w:tcPr>
          <w:p w14:paraId="04BEED39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已发表</w:t>
            </w:r>
          </w:p>
          <w:p w14:paraId="2B9F5D54" w14:textId="77777777" w:rsidR="00686A8E" w:rsidRPr="006723A8" w:rsidRDefault="00686A8E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文章</w:t>
            </w:r>
          </w:p>
        </w:tc>
        <w:tc>
          <w:tcPr>
            <w:tcW w:w="6731" w:type="dxa"/>
            <w:gridSpan w:val="7"/>
            <w:tcBorders>
              <w:bottom w:val="single" w:sz="12" w:space="0" w:color="auto"/>
            </w:tcBorders>
          </w:tcPr>
          <w:p w14:paraId="1BCC2D25" w14:textId="77777777" w:rsidR="00686A8E" w:rsidRPr="006723A8" w:rsidRDefault="009041C0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6723A8">
              <w:rPr>
                <w:rFonts w:ascii="Times New Roman" w:eastAsia="仿宋" w:hAnsi="Times New Roman"/>
                <w:sz w:val="24"/>
                <w:szCs w:val="24"/>
              </w:rPr>
              <w:t xml:space="preserve">1. </w:t>
            </w:r>
          </w:p>
          <w:p w14:paraId="02EC9ED1" w14:textId="77777777" w:rsidR="009041C0" w:rsidRPr="006723A8" w:rsidRDefault="009041C0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6723A8">
              <w:rPr>
                <w:rFonts w:ascii="Times New Roman" w:eastAsia="仿宋" w:hAnsi="Times New Roman"/>
                <w:sz w:val="24"/>
                <w:szCs w:val="24"/>
              </w:rPr>
              <w:t xml:space="preserve">2. </w:t>
            </w:r>
          </w:p>
          <w:p w14:paraId="4A955825" w14:textId="77777777" w:rsidR="00540378" w:rsidRPr="006723A8" w:rsidRDefault="00540378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  <w:p w14:paraId="5E636154" w14:textId="77777777" w:rsidR="00540378" w:rsidRPr="006723A8" w:rsidRDefault="00540378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  <w:p w14:paraId="2599B4D9" w14:textId="77777777" w:rsidR="00540378" w:rsidRPr="006723A8" w:rsidRDefault="00540378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  <w:p w14:paraId="1F3E93E5" w14:textId="2AEE380A" w:rsidR="00540378" w:rsidRDefault="00540378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  <w:p w14:paraId="0FE89800" w14:textId="77777777" w:rsidR="000449BB" w:rsidRPr="006723A8" w:rsidRDefault="000449BB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  <w:p w14:paraId="3EBC7FE6" w14:textId="77777777" w:rsidR="00540378" w:rsidRPr="006723A8" w:rsidRDefault="00540378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</w:tc>
      </w:tr>
      <w:tr w:rsidR="006723A8" w:rsidRPr="006723A8" w14:paraId="65B2EDCA" w14:textId="77777777" w:rsidTr="000449BB">
        <w:trPr>
          <w:trHeight w:val="1243"/>
        </w:trPr>
        <w:tc>
          <w:tcPr>
            <w:tcW w:w="18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13281242" w14:textId="77777777" w:rsidR="006723A8" w:rsidRDefault="006723A8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>
              <w:rPr>
                <w:rFonts w:ascii="Times New Roman" w:eastAsia="仿宋_GB2312" w:hAnsi="Times New Roman" w:hint="eastAsia"/>
                <w:sz w:val="30"/>
              </w:rPr>
              <w:t>导师</w:t>
            </w:r>
          </w:p>
          <w:p w14:paraId="045332B0" w14:textId="7DDC9AB5" w:rsidR="006723A8" w:rsidRPr="006723A8" w:rsidRDefault="006723A8" w:rsidP="005A10AA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>
              <w:rPr>
                <w:rFonts w:ascii="Times New Roman" w:eastAsia="仿宋_GB2312" w:hAnsi="Times New Roman" w:hint="eastAsia"/>
                <w:sz w:val="30"/>
              </w:rPr>
              <w:t>意见</w:t>
            </w:r>
          </w:p>
        </w:tc>
        <w:tc>
          <w:tcPr>
            <w:tcW w:w="6731" w:type="dxa"/>
            <w:gridSpan w:val="7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51617E63" w14:textId="77777777" w:rsidR="000449BB" w:rsidRDefault="000449BB" w:rsidP="000449BB">
            <w:pPr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14:paraId="7943076C" w14:textId="77777777" w:rsidR="000449BB" w:rsidRDefault="000449BB" w:rsidP="000449BB">
            <w:pPr>
              <w:rPr>
                <w:rFonts w:ascii="Times New Roman" w:eastAsia="仿宋_GB2312" w:hAnsi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   </w:t>
            </w:r>
          </w:p>
          <w:p w14:paraId="5B44DF2F" w14:textId="30243CF3" w:rsidR="006723A8" w:rsidRPr="006723A8" w:rsidRDefault="006723A8" w:rsidP="000449BB">
            <w:pPr>
              <w:ind w:firstLineChars="1200" w:firstLine="3360"/>
              <w:rPr>
                <w:rFonts w:ascii="Times New Roman" w:eastAsia="仿宋_GB2312" w:hAnsi="Times New Roman"/>
                <w:sz w:val="28"/>
                <w:szCs w:val="28"/>
              </w:rPr>
            </w:pP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>签名：</w:t>
            </w:r>
            <w:r w:rsidRPr="006723A8"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 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</w:t>
            </w:r>
          </w:p>
          <w:p w14:paraId="06CC4655" w14:textId="51BCB34A" w:rsidR="006723A8" w:rsidRPr="006723A8" w:rsidRDefault="006723A8" w:rsidP="006723A8">
            <w:pPr>
              <w:ind w:right="480"/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  <w:tr w:rsidR="006723A8" w:rsidRPr="006723A8" w14:paraId="7B6AA988" w14:textId="77777777" w:rsidTr="000449BB">
        <w:trPr>
          <w:trHeight w:val="2162"/>
        </w:trPr>
        <w:tc>
          <w:tcPr>
            <w:tcW w:w="1825" w:type="dxa"/>
            <w:tcBorders>
              <w:top w:val="single" w:sz="12" w:space="0" w:color="auto"/>
            </w:tcBorders>
            <w:vAlign w:val="center"/>
          </w:tcPr>
          <w:p w14:paraId="39AAACCA" w14:textId="77777777" w:rsidR="006723A8" w:rsidRDefault="006723A8" w:rsidP="006723A8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>
              <w:rPr>
                <w:rFonts w:ascii="Times New Roman" w:eastAsia="仿宋_GB2312" w:hAnsi="Times New Roman" w:hint="eastAsia"/>
                <w:sz w:val="30"/>
              </w:rPr>
              <w:t>课题</w:t>
            </w:r>
            <w:r>
              <w:rPr>
                <w:rFonts w:ascii="Times New Roman" w:eastAsia="仿宋_GB2312" w:hAnsi="Times New Roman"/>
                <w:sz w:val="30"/>
              </w:rPr>
              <w:t>组长</w:t>
            </w:r>
          </w:p>
          <w:p w14:paraId="5D33A74D" w14:textId="63B391B4" w:rsidR="006723A8" w:rsidRDefault="006723A8" w:rsidP="006723A8">
            <w:pPr>
              <w:jc w:val="center"/>
              <w:rPr>
                <w:rFonts w:ascii="Times New Roman" w:eastAsia="仿宋_GB2312" w:hAnsi="Times New Roman"/>
                <w:sz w:val="30"/>
              </w:rPr>
            </w:pPr>
            <w:r w:rsidRPr="006723A8">
              <w:rPr>
                <w:rFonts w:ascii="Times New Roman" w:eastAsia="仿宋_GB2312" w:hAnsi="Times New Roman"/>
                <w:sz w:val="30"/>
              </w:rPr>
              <w:t>意见</w:t>
            </w:r>
          </w:p>
        </w:tc>
        <w:tc>
          <w:tcPr>
            <w:tcW w:w="6731" w:type="dxa"/>
            <w:gridSpan w:val="7"/>
            <w:tcBorders>
              <w:top w:val="single" w:sz="12" w:space="0" w:color="auto"/>
            </w:tcBorders>
          </w:tcPr>
          <w:p w14:paraId="6237C624" w14:textId="77777777" w:rsidR="006723A8" w:rsidRDefault="006723A8" w:rsidP="006723A8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  <w:p w14:paraId="66FC37AC" w14:textId="77777777" w:rsidR="000449BB" w:rsidRDefault="000449BB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  <w:p w14:paraId="3E45EF6E" w14:textId="77777777" w:rsidR="000449BB" w:rsidRDefault="000449BB" w:rsidP="005A10AA">
            <w:pPr>
              <w:rPr>
                <w:rFonts w:ascii="Times New Roman" w:eastAsia="仿宋" w:hAnsi="Times New Roman"/>
                <w:sz w:val="24"/>
                <w:szCs w:val="24"/>
              </w:rPr>
            </w:pPr>
          </w:p>
          <w:p w14:paraId="20AE60EB" w14:textId="77777777" w:rsidR="000449BB" w:rsidRPr="006723A8" w:rsidRDefault="000449BB" w:rsidP="000449BB">
            <w:pPr>
              <w:wordWrap w:val="0"/>
              <w:ind w:right="140"/>
              <w:jc w:val="right"/>
              <w:rPr>
                <w:rFonts w:ascii="Times New Roman" w:eastAsia="仿宋_GB2312" w:hAnsi="Times New Roman"/>
                <w:sz w:val="28"/>
                <w:szCs w:val="28"/>
              </w:rPr>
            </w:pP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>签名：</w:t>
            </w:r>
            <w:r w:rsidRPr="006723A8">
              <w:rPr>
                <w:rFonts w:ascii="Times New Roman" w:eastAsia="仿宋_GB2312" w:hAnsi="Times New Roman" w:hint="eastAsia"/>
                <w:sz w:val="28"/>
                <w:szCs w:val="28"/>
              </w:rPr>
              <w:t xml:space="preserve">  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 xml:space="preserve">              </w:t>
            </w:r>
          </w:p>
          <w:p w14:paraId="21A6146F" w14:textId="22452887" w:rsidR="000449BB" w:rsidRDefault="000449BB" w:rsidP="000449BB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>年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>月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 xml:space="preserve">   </w:t>
            </w:r>
            <w:r w:rsidRPr="006723A8">
              <w:rPr>
                <w:rFonts w:ascii="Times New Roman" w:eastAsia="仿宋_GB2312" w:hAnsi="Times New Roman"/>
                <w:sz w:val="28"/>
                <w:szCs w:val="28"/>
              </w:rPr>
              <w:t>日</w:t>
            </w:r>
          </w:p>
        </w:tc>
      </w:tr>
    </w:tbl>
    <w:p w14:paraId="7E3B1856" w14:textId="60AC8168" w:rsidR="00BB3590" w:rsidRPr="006723A8" w:rsidRDefault="00BB3590" w:rsidP="009041C0">
      <w:pPr>
        <w:spacing w:line="312" w:lineRule="auto"/>
        <w:rPr>
          <w:rFonts w:ascii="Times New Roman" w:eastAsia="仿宋_GB2312" w:hAnsi="Times New Roman"/>
          <w:sz w:val="24"/>
          <w:szCs w:val="24"/>
        </w:rPr>
      </w:pPr>
      <w:r w:rsidRPr="006723A8">
        <w:rPr>
          <w:rFonts w:ascii="Times New Roman" w:eastAsia="仿宋_GB2312" w:hAnsi="Times New Roman"/>
          <w:sz w:val="24"/>
          <w:szCs w:val="24"/>
        </w:rPr>
        <w:t>备注：</w:t>
      </w:r>
      <w:r w:rsidR="006F1A2D" w:rsidRPr="006723A8">
        <w:rPr>
          <w:rFonts w:ascii="Times New Roman" w:eastAsia="仿宋_GB2312" w:hAnsi="Times New Roman"/>
          <w:sz w:val="24"/>
          <w:szCs w:val="24"/>
        </w:rPr>
        <w:t>请将内容尽可能控制在</w:t>
      </w:r>
      <w:r w:rsidR="00BC7CD1">
        <w:rPr>
          <w:rFonts w:ascii="Times New Roman" w:eastAsia="仿宋_GB2312" w:hAnsi="Times New Roman" w:hint="eastAsia"/>
          <w:sz w:val="24"/>
          <w:szCs w:val="24"/>
        </w:rPr>
        <w:t>1</w:t>
      </w:r>
      <w:r w:rsidR="006F1A2D" w:rsidRPr="006723A8">
        <w:rPr>
          <w:rFonts w:ascii="Times New Roman" w:eastAsia="仿宋_GB2312" w:hAnsi="Times New Roman"/>
          <w:sz w:val="24"/>
          <w:szCs w:val="24"/>
        </w:rPr>
        <w:t>张</w:t>
      </w:r>
      <w:r w:rsidR="006F1A2D" w:rsidRPr="006723A8">
        <w:rPr>
          <w:rFonts w:ascii="Times New Roman" w:eastAsia="仿宋_GB2312" w:hAnsi="Times New Roman"/>
          <w:sz w:val="24"/>
          <w:szCs w:val="24"/>
        </w:rPr>
        <w:t>A4</w:t>
      </w:r>
      <w:r w:rsidR="006F1A2D" w:rsidRPr="006723A8">
        <w:rPr>
          <w:rFonts w:ascii="Times New Roman" w:eastAsia="仿宋_GB2312" w:hAnsi="Times New Roman"/>
          <w:sz w:val="24"/>
          <w:szCs w:val="24"/>
        </w:rPr>
        <w:t>纸内，</w:t>
      </w:r>
      <w:r w:rsidRPr="006723A8">
        <w:rPr>
          <w:rFonts w:ascii="Times New Roman" w:eastAsia="仿宋_GB2312" w:hAnsi="Times New Roman"/>
          <w:sz w:val="24"/>
          <w:szCs w:val="24"/>
        </w:rPr>
        <w:t>正反面打印</w:t>
      </w:r>
      <w:r w:rsidR="006F1A2D" w:rsidRPr="006723A8">
        <w:rPr>
          <w:rFonts w:ascii="Times New Roman" w:eastAsia="仿宋_GB2312" w:hAnsi="Times New Roman"/>
          <w:sz w:val="24"/>
          <w:szCs w:val="24"/>
        </w:rPr>
        <w:t>。</w:t>
      </w:r>
      <w:r w:rsidR="00F6113A" w:rsidRPr="006723A8">
        <w:rPr>
          <w:rFonts w:ascii="Times New Roman" w:eastAsia="仿宋_GB2312" w:hAnsi="Times New Roman"/>
          <w:sz w:val="24"/>
          <w:szCs w:val="24"/>
        </w:rPr>
        <w:t>中文摘要</w:t>
      </w:r>
      <w:r w:rsidR="00D5045F" w:rsidRPr="006723A8">
        <w:rPr>
          <w:rFonts w:ascii="Times New Roman" w:eastAsia="仿宋_GB2312" w:hAnsi="Times New Roman"/>
          <w:sz w:val="24"/>
          <w:szCs w:val="24"/>
        </w:rPr>
        <w:t>、英文摘要字数较多可附页。</w:t>
      </w:r>
    </w:p>
    <w:p w14:paraId="679F8B63" w14:textId="0BDB7C45" w:rsidR="00C06593" w:rsidRPr="006723A8" w:rsidRDefault="00931EC1" w:rsidP="009041C0">
      <w:pPr>
        <w:spacing w:line="312" w:lineRule="auto"/>
        <w:rPr>
          <w:rFonts w:ascii="Times New Roman" w:eastAsia="黑体" w:hAnsi="Times New Roman"/>
          <w:b/>
          <w:sz w:val="28"/>
          <w:szCs w:val="24"/>
        </w:rPr>
      </w:pPr>
      <w:r w:rsidRPr="006723A8">
        <w:rPr>
          <w:rFonts w:ascii="Times New Roman" w:eastAsia="黑体" w:hAnsi="Times New Roman"/>
          <w:b/>
          <w:sz w:val="28"/>
          <w:szCs w:val="24"/>
        </w:rPr>
        <w:lastRenderedPageBreak/>
        <w:t>填写说明</w:t>
      </w:r>
      <w:r w:rsidR="00686A8E" w:rsidRPr="006723A8">
        <w:rPr>
          <w:rFonts w:ascii="Times New Roman" w:eastAsia="黑体" w:hAnsi="Times New Roman"/>
          <w:b/>
          <w:sz w:val="28"/>
          <w:szCs w:val="24"/>
        </w:rPr>
        <w:t>：</w:t>
      </w:r>
    </w:p>
    <w:p w14:paraId="6EB33E76" w14:textId="2FC19464" w:rsidR="00686A8E" w:rsidRPr="006723A8" w:rsidRDefault="00686A8E" w:rsidP="00E45810">
      <w:pPr>
        <w:spacing w:line="360" w:lineRule="auto"/>
        <w:rPr>
          <w:rFonts w:ascii="Times New Roman" w:hAnsi="Times New Roman"/>
          <w:sz w:val="24"/>
          <w:szCs w:val="24"/>
        </w:rPr>
      </w:pPr>
      <w:r w:rsidRPr="006723A8">
        <w:rPr>
          <w:rFonts w:ascii="Times New Roman" w:hAnsi="Times New Roman"/>
          <w:sz w:val="24"/>
          <w:szCs w:val="24"/>
        </w:rPr>
        <w:t xml:space="preserve">1. </w:t>
      </w:r>
      <w:r w:rsidRPr="006723A8">
        <w:rPr>
          <w:rFonts w:ascii="Times New Roman" w:hAnsi="Times New Roman"/>
          <w:sz w:val="24"/>
          <w:szCs w:val="24"/>
        </w:rPr>
        <w:t>投稿论文应具科学性、创新性，是投稿人</w:t>
      </w:r>
      <w:r w:rsidR="007535D9" w:rsidRPr="006723A8">
        <w:rPr>
          <w:rFonts w:ascii="Times New Roman" w:hAnsi="Times New Roman"/>
          <w:sz w:val="24"/>
          <w:szCs w:val="24"/>
        </w:rPr>
        <w:t>近</w:t>
      </w:r>
      <w:r w:rsidR="003F56BE" w:rsidRPr="006723A8">
        <w:rPr>
          <w:rFonts w:ascii="Times New Roman" w:hAnsi="Times New Roman"/>
          <w:sz w:val="24"/>
          <w:szCs w:val="24"/>
        </w:rPr>
        <w:t>三</w:t>
      </w:r>
      <w:r w:rsidR="00351117" w:rsidRPr="006723A8">
        <w:rPr>
          <w:rFonts w:ascii="Times New Roman" w:hAnsi="Times New Roman"/>
          <w:sz w:val="24"/>
          <w:szCs w:val="24"/>
        </w:rPr>
        <w:t>年所</w:t>
      </w:r>
      <w:r w:rsidR="009041C0" w:rsidRPr="006723A8">
        <w:rPr>
          <w:rFonts w:ascii="Times New Roman" w:hAnsi="Times New Roman"/>
          <w:sz w:val="24"/>
          <w:szCs w:val="24"/>
        </w:rPr>
        <w:t>负责或参与</w:t>
      </w:r>
      <w:r w:rsidRPr="006723A8">
        <w:rPr>
          <w:rFonts w:ascii="Times New Roman" w:hAnsi="Times New Roman"/>
          <w:sz w:val="24"/>
          <w:szCs w:val="24"/>
        </w:rPr>
        <w:t>的研究内容</w:t>
      </w:r>
      <w:r w:rsidR="009041C0" w:rsidRPr="006723A8">
        <w:rPr>
          <w:rFonts w:ascii="Times New Roman" w:hAnsi="Times New Roman"/>
          <w:sz w:val="24"/>
          <w:szCs w:val="24"/>
        </w:rPr>
        <w:t>。投稿内容可为</w:t>
      </w:r>
      <w:r w:rsidR="006443D6" w:rsidRPr="006723A8">
        <w:rPr>
          <w:rFonts w:ascii="Times New Roman" w:hAnsi="Times New Roman"/>
          <w:sz w:val="24"/>
          <w:szCs w:val="24"/>
        </w:rPr>
        <w:t>已发表或未发表内容，</w:t>
      </w:r>
      <w:r w:rsidR="009041C0" w:rsidRPr="006723A8">
        <w:rPr>
          <w:rFonts w:ascii="Times New Roman" w:hAnsi="Times New Roman"/>
          <w:sz w:val="24"/>
          <w:szCs w:val="24"/>
        </w:rPr>
        <w:t>需</w:t>
      </w:r>
      <w:r w:rsidR="00DB46EA" w:rsidRPr="006723A8">
        <w:rPr>
          <w:rFonts w:ascii="Times New Roman" w:hAnsi="Times New Roman"/>
          <w:sz w:val="24"/>
          <w:szCs w:val="24"/>
        </w:rPr>
        <w:t>征得</w:t>
      </w:r>
      <w:r w:rsidR="009041C0" w:rsidRPr="006723A8">
        <w:rPr>
          <w:rFonts w:ascii="Times New Roman" w:hAnsi="Times New Roman"/>
          <w:sz w:val="24"/>
          <w:szCs w:val="24"/>
        </w:rPr>
        <w:t>本人导师同意。</w:t>
      </w:r>
    </w:p>
    <w:p w14:paraId="6D702B7A" w14:textId="77777777" w:rsidR="00686A8E" w:rsidRPr="006723A8" w:rsidRDefault="00A41C41" w:rsidP="00E45810">
      <w:pPr>
        <w:spacing w:line="360" w:lineRule="auto"/>
        <w:rPr>
          <w:rFonts w:ascii="Times New Roman" w:hAnsi="Times New Roman"/>
          <w:sz w:val="24"/>
          <w:szCs w:val="24"/>
        </w:rPr>
      </w:pPr>
      <w:r w:rsidRPr="006723A8">
        <w:rPr>
          <w:rFonts w:ascii="Times New Roman" w:hAnsi="Times New Roman"/>
          <w:sz w:val="24"/>
          <w:szCs w:val="24"/>
        </w:rPr>
        <w:t>2</w:t>
      </w:r>
      <w:r w:rsidR="00686A8E" w:rsidRPr="006723A8">
        <w:rPr>
          <w:rFonts w:ascii="Times New Roman" w:hAnsi="Times New Roman"/>
          <w:sz w:val="24"/>
          <w:szCs w:val="24"/>
        </w:rPr>
        <w:t xml:space="preserve">. </w:t>
      </w:r>
      <w:r w:rsidR="00FA2100" w:rsidRPr="006723A8">
        <w:rPr>
          <w:rFonts w:ascii="Times New Roman" w:hAnsi="Times New Roman"/>
          <w:sz w:val="24"/>
          <w:szCs w:val="24"/>
        </w:rPr>
        <w:t>中</w:t>
      </w:r>
      <w:r w:rsidR="00167DD1" w:rsidRPr="006723A8">
        <w:rPr>
          <w:rFonts w:ascii="Times New Roman" w:hAnsi="Times New Roman"/>
          <w:sz w:val="24"/>
          <w:szCs w:val="24"/>
        </w:rPr>
        <w:t>、</w:t>
      </w:r>
      <w:r w:rsidR="00686A8E" w:rsidRPr="006723A8">
        <w:rPr>
          <w:rFonts w:ascii="Times New Roman" w:hAnsi="Times New Roman"/>
          <w:sz w:val="24"/>
          <w:szCs w:val="24"/>
        </w:rPr>
        <w:t>英文论文摘要，原则上应包含课题背景、研究策略、结论。以</w:t>
      </w:r>
      <w:r w:rsidR="00FA2100" w:rsidRPr="006723A8">
        <w:rPr>
          <w:rFonts w:ascii="Times New Roman" w:hAnsi="Times New Roman"/>
          <w:sz w:val="24"/>
          <w:szCs w:val="24"/>
        </w:rPr>
        <w:t>1000-1500</w:t>
      </w:r>
      <w:r w:rsidR="00FA2100" w:rsidRPr="006723A8">
        <w:rPr>
          <w:rFonts w:ascii="Times New Roman" w:hAnsi="Times New Roman"/>
          <w:sz w:val="24"/>
          <w:szCs w:val="24"/>
        </w:rPr>
        <w:t>字</w:t>
      </w:r>
      <w:r w:rsidR="00686A8E" w:rsidRPr="006723A8">
        <w:rPr>
          <w:rFonts w:ascii="Times New Roman" w:hAnsi="Times New Roman"/>
          <w:sz w:val="24"/>
          <w:szCs w:val="24"/>
        </w:rPr>
        <w:t>为宜。</w:t>
      </w:r>
      <w:r w:rsidR="00931EC1" w:rsidRPr="006723A8">
        <w:rPr>
          <w:rFonts w:ascii="Times New Roman" w:hAnsi="Times New Roman"/>
          <w:sz w:val="24"/>
          <w:szCs w:val="24"/>
        </w:rPr>
        <w:t>如需插入图片</w:t>
      </w:r>
      <w:r w:rsidR="00276E0D" w:rsidRPr="006723A8">
        <w:rPr>
          <w:rFonts w:ascii="Times New Roman" w:hAnsi="Times New Roman"/>
          <w:sz w:val="24"/>
          <w:szCs w:val="24"/>
        </w:rPr>
        <w:t>或表格</w:t>
      </w:r>
      <w:r w:rsidR="00931EC1" w:rsidRPr="006723A8">
        <w:rPr>
          <w:rFonts w:ascii="Times New Roman" w:hAnsi="Times New Roman"/>
          <w:sz w:val="24"/>
          <w:szCs w:val="24"/>
        </w:rPr>
        <w:t>，</w:t>
      </w:r>
      <w:r w:rsidR="004E3D1B" w:rsidRPr="006723A8">
        <w:rPr>
          <w:rFonts w:ascii="Times New Roman" w:hAnsi="Times New Roman"/>
          <w:sz w:val="24"/>
          <w:szCs w:val="24"/>
        </w:rPr>
        <w:t>除</w:t>
      </w:r>
      <w:r w:rsidR="00CB2B85" w:rsidRPr="006723A8">
        <w:rPr>
          <w:rFonts w:ascii="Times New Roman" w:hAnsi="Times New Roman"/>
          <w:sz w:val="24"/>
          <w:szCs w:val="24"/>
        </w:rPr>
        <w:t>在摘要中对应位置标注</w:t>
      </w:r>
      <w:r w:rsidR="00CB2B85" w:rsidRPr="006723A8">
        <w:rPr>
          <w:rFonts w:ascii="Times New Roman" w:hAnsi="Times New Roman"/>
          <w:sz w:val="24"/>
          <w:szCs w:val="24"/>
        </w:rPr>
        <w:t>“</w:t>
      </w:r>
      <w:r w:rsidR="00CB2B85" w:rsidRPr="006723A8">
        <w:rPr>
          <w:rFonts w:ascii="Times New Roman" w:hAnsi="Times New Roman"/>
          <w:sz w:val="24"/>
          <w:szCs w:val="24"/>
        </w:rPr>
        <w:t>图</w:t>
      </w:r>
      <w:r w:rsidR="00CB2B85" w:rsidRPr="006723A8">
        <w:rPr>
          <w:rFonts w:ascii="Times New Roman" w:hAnsi="Times New Roman"/>
          <w:sz w:val="24"/>
          <w:szCs w:val="24"/>
        </w:rPr>
        <w:t>1”“</w:t>
      </w:r>
      <w:r w:rsidR="00CB2B85" w:rsidRPr="006723A8">
        <w:rPr>
          <w:rFonts w:ascii="Times New Roman" w:hAnsi="Times New Roman"/>
          <w:sz w:val="24"/>
          <w:szCs w:val="24"/>
        </w:rPr>
        <w:t>表</w:t>
      </w:r>
      <w:r w:rsidR="00CB2B85" w:rsidRPr="006723A8">
        <w:rPr>
          <w:rFonts w:ascii="Times New Roman" w:hAnsi="Times New Roman"/>
          <w:sz w:val="24"/>
          <w:szCs w:val="24"/>
        </w:rPr>
        <w:t>1”</w:t>
      </w:r>
      <w:r w:rsidR="00CB2B85" w:rsidRPr="006723A8">
        <w:rPr>
          <w:rFonts w:ascii="Times New Roman" w:hAnsi="Times New Roman"/>
          <w:sz w:val="24"/>
          <w:szCs w:val="24"/>
        </w:rPr>
        <w:t>等文字外，</w:t>
      </w:r>
      <w:r w:rsidR="00931EC1" w:rsidRPr="006723A8">
        <w:rPr>
          <w:rFonts w:ascii="Times New Roman" w:hAnsi="Times New Roman"/>
          <w:sz w:val="24"/>
          <w:szCs w:val="24"/>
        </w:rPr>
        <w:t>请以</w:t>
      </w:r>
      <w:r w:rsidR="00931EC1" w:rsidRPr="006723A8">
        <w:rPr>
          <w:rFonts w:ascii="Times New Roman" w:hAnsi="Times New Roman"/>
          <w:sz w:val="24"/>
          <w:szCs w:val="24"/>
        </w:rPr>
        <w:t>tif</w:t>
      </w:r>
      <w:r w:rsidR="00931EC1" w:rsidRPr="006723A8">
        <w:rPr>
          <w:rFonts w:ascii="Times New Roman" w:hAnsi="Times New Roman"/>
          <w:sz w:val="24"/>
          <w:szCs w:val="24"/>
        </w:rPr>
        <w:t>格式保存</w:t>
      </w:r>
      <w:r w:rsidR="00CB2B85" w:rsidRPr="006723A8">
        <w:rPr>
          <w:rFonts w:ascii="Times New Roman" w:hAnsi="Times New Roman"/>
          <w:sz w:val="24"/>
          <w:szCs w:val="24"/>
        </w:rPr>
        <w:t>图片，以</w:t>
      </w:r>
      <w:r w:rsidR="00CB2B85" w:rsidRPr="006723A8">
        <w:rPr>
          <w:rFonts w:ascii="Times New Roman" w:hAnsi="Times New Roman"/>
          <w:sz w:val="24"/>
          <w:szCs w:val="24"/>
        </w:rPr>
        <w:t>word</w:t>
      </w:r>
      <w:r w:rsidR="00CB2B85" w:rsidRPr="006723A8">
        <w:rPr>
          <w:rFonts w:ascii="Times New Roman" w:hAnsi="Times New Roman"/>
          <w:sz w:val="24"/>
          <w:szCs w:val="24"/>
        </w:rPr>
        <w:t>格式保存表格</w:t>
      </w:r>
      <w:r w:rsidR="00931EC1" w:rsidRPr="006723A8">
        <w:rPr>
          <w:rFonts w:ascii="Times New Roman" w:hAnsi="Times New Roman"/>
          <w:sz w:val="24"/>
          <w:szCs w:val="24"/>
        </w:rPr>
        <w:t>，作为单独附件与本报名回执一并发送。</w:t>
      </w:r>
      <w:r w:rsidR="004E3D1B" w:rsidRPr="006723A8">
        <w:rPr>
          <w:rFonts w:ascii="Times New Roman" w:hAnsi="Times New Roman"/>
          <w:sz w:val="24"/>
          <w:szCs w:val="24"/>
        </w:rPr>
        <w:t>图表命名格式应</w:t>
      </w:r>
      <w:r w:rsidR="00CB2B85" w:rsidRPr="006723A8">
        <w:rPr>
          <w:rFonts w:ascii="Times New Roman" w:hAnsi="Times New Roman"/>
          <w:sz w:val="24"/>
          <w:szCs w:val="24"/>
        </w:rPr>
        <w:t>为</w:t>
      </w:r>
      <w:r w:rsidR="00CB2B85" w:rsidRPr="006723A8">
        <w:rPr>
          <w:rFonts w:ascii="Times New Roman" w:hAnsi="Times New Roman"/>
          <w:sz w:val="24"/>
          <w:szCs w:val="24"/>
        </w:rPr>
        <w:t>“</w:t>
      </w:r>
      <w:r w:rsidR="00CB2B85" w:rsidRPr="006723A8">
        <w:rPr>
          <w:rFonts w:ascii="Times New Roman" w:hAnsi="Times New Roman"/>
          <w:sz w:val="24"/>
          <w:szCs w:val="24"/>
        </w:rPr>
        <w:t>姓名</w:t>
      </w:r>
      <w:r w:rsidR="00CB2B85" w:rsidRPr="006723A8">
        <w:rPr>
          <w:rFonts w:ascii="Times New Roman" w:hAnsi="Times New Roman"/>
          <w:sz w:val="24"/>
          <w:szCs w:val="24"/>
        </w:rPr>
        <w:t>-</w:t>
      </w:r>
      <w:r w:rsidR="0097383F" w:rsidRPr="006723A8">
        <w:rPr>
          <w:rFonts w:ascii="Times New Roman" w:hAnsi="Times New Roman"/>
          <w:sz w:val="24"/>
          <w:szCs w:val="24"/>
        </w:rPr>
        <w:t>导师</w:t>
      </w:r>
      <w:r w:rsidR="00CB2B85" w:rsidRPr="006723A8">
        <w:rPr>
          <w:rFonts w:ascii="Times New Roman" w:hAnsi="Times New Roman"/>
          <w:sz w:val="24"/>
          <w:szCs w:val="24"/>
        </w:rPr>
        <w:t>-</w:t>
      </w:r>
      <w:r w:rsidR="00CB2B85" w:rsidRPr="006723A8">
        <w:rPr>
          <w:rFonts w:ascii="Times New Roman" w:hAnsi="Times New Roman"/>
          <w:sz w:val="24"/>
          <w:szCs w:val="24"/>
        </w:rPr>
        <w:t>图表名</w:t>
      </w:r>
      <w:r w:rsidR="00CB2B85" w:rsidRPr="006723A8">
        <w:rPr>
          <w:rFonts w:ascii="Times New Roman" w:hAnsi="Times New Roman"/>
          <w:sz w:val="24"/>
          <w:szCs w:val="24"/>
        </w:rPr>
        <w:t>”</w:t>
      </w:r>
      <w:r w:rsidR="00CB2B85" w:rsidRPr="006723A8">
        <w:rPr>
          <w:rFonts w:ascii="Times New Roman" w:hAnsi="Times New Roman"/>
          <w:sz w:val="24"/>
          <w:szCs w:val="24"/>
        </w:rPr>
        <w:t>。</w:t>
      </w:r>
    </w:p>
    <w:p w14:paraId="0340D5D8" w14:textId="77777777" w:rsidR="00686A8E" w:rsidRPr="006723A8" w:rsidRDefault="00A41C41" w:rsidP="00E45810">
      <w:pPr>
        <w:spacing w:line="360" w:lineRule="auto"/>
        <w:rPr>
          <w:rFonts w:ascii="Times New Roman" w:hAnsi="Times New Roman"/>
          <w:sz w:val="24"/>
          <w:szCs w:val="24"/>
        </w:rPr>
      </w:pPr>
      <w:r w:rsidRPr="006723A8">
        <w:rPr>
          <w:rFonts w:ascii="Times New Roman" w:hAnsi="Times New Roman"/>
          <w:sz w:val="24"/>
          <w:szCs w:val="24"/>
        </w:rPr>
        <w:t>3</w:t>
      </w:r>
      <w:r w:rsidR="00686A8E" w:rsidRPr="006723A8">
        <w:rPr>
          <w:rFonts w:ascii="Times New Roman" w:hAnsi="Times New Roman"/>
          <w:sz w:val="24"/>
          <w:szCs w:val="24"/>
        </w:rPr>
        <w:t xml:space="preserve">. </w:t>
      </w:r>
      <w:r w:rsidR="00686A8E" w:rsidRPr="006723A8">
        <w:rPr>
          <w:rFonts w:ascii="Times New Roman" w:hAnsi="Times New Roman"/>
          <w:sz w:val="24"/>
          <w:szCs w:val="24"/>
        </w:rPr>
        <w:t>已发表文章：</w:t>
      </w:r>
      <w:r w:rsidR="009041C0" w:rsidRPr="006723A8">
        <w:rPr>
          <w:rFonts w:ascii="Times New Roman" w:hAnsi="Times New Roman"/>
          <w:sz w:val="24"/>
          <w:szCs w:val="24"/>
        </w:rPr>
        <w:t>英文文章录入版式如右所示：</w:t>
      </w:r>
      <w:r w:rsidR="009041C0" w:rsidRPr="006723A8">
        <w:rPr>
          <w:rFonts w:ascii="Times New Roman" w:hAnsi="Times New Roman"/>
          <w:sz w:val="24"/>
          <w:szCs w:val="24"/>
          <w:u w:val="single"/>
        </w:rPr>
        <w:t>Pan GJ</w:t>
      </w:r>
      <w:r w:rsidR="009041C0" w:rsidRPr="006723A8">
        <w:rPr>
          <w:rFonts w:ascii="Times New Roman" w:hAnsi="Times New Roman"/>
          <w:sz w:val="24"/>
          <w:szCs w:val="24"/>
        </w:rPr>
        <w:t xml:space="preserve">, Chang ZY, Schöoler HR, Pei DQ. Stem cell pluripotency and transcription factor. </w:t>
      </w:r>
      <w:r w:rsidR="009041C0" w:rsidRPr="006723A8">
        <w:rPr>
          <w:rFonts w:ascii="Times New Roman" w:hAnsi="Times New Roman"/>
          <w:sz w:val="24"/>
          <w:szCs w:val="24"/>
          <w:u w:val="single"/>
        </w:rPr>
        <w:t>Cell Res</w:t>
      </w:r>
      <w:r w:rsidR="009041C0" w:rsidRPr="006723A8">
        <w:rPr>
          <w:rFonts w:ascii="Times New Roman" w:hAnsi="Times New Roman"/>
          <w:sz w:val="24"/>
          <w:szCs w:val="24"/>
        </w:rPr>
        <w:t xml:space="preserve"> 2015; 12:321-329. </w:t>
      </w:r>
      <w:r w:rsidR="009041C0" w:rsidRPr="006723A8">
        <w:rPr>
          <w:rFonts w:ascii="Times New Roman" w:hAnsi="Times New Roman"/>
          <w:sz w:val="24"/>
          <w:szCs w:val="24"/>
        </w:rPr>
        <w:t>请在投稿人姓名和期刊名下划线。中文文章录入版式不限。</w:t>
      </w:r>
    </w:p>
    <w:p w14:paraId="7C8E9F83" w14:textId="042FFF13" w:rsidR="001A6019" w:rsidRDefault="00A41C41" w:rsidP="00E45810">
      <w:pPr>
        <w:pStyle w:val="a7"/>
        <w:spacing w:line="360" w:lineRule="auto"/>
        <w:ind w:firstLineChars="0" w:firstLine="0"/>
        <w:rPr>
          <w:rFonts w:ascii="Times New Roman" w:hAnsi="Times New Roman"/>
          <w:sz w:val="24"/>
          <w:szCs w:val="24"/>
        </w:rPr>
      </w:pPr>
      <w:r w:rsidRPr="006723A8">
        <w:rPr>
          <w:rFonts w:ascii="Times New Roman" w:hAnsi="Times New Roman"/>
          <w:sz w:val="24"/>
          <w:szCs w:val="24"/>
        </w:rPr>
        <w:t>4.</w:t>
      </w:r>
      <w:r w:rsidR="00CA3AD4" w:rsidRPr="006723A8">
        <w:rPr>
          <w:rFonts w:ascii="Times New Roman" w:hAnsi="Times New Roman"/>
          <w:sz w:val="24"/>
          <w:szCs w:val="24"/>
        </w:rPr>
        <w:t xml:space="preserve"> </w:t>
      </w:r>
      <w:r w:rsidR="00CA3AD4" w:rsidRPr="006723A8">
        <w:rPr>
          <w:rFonts w:ascii="Times New Roman" w:hAnsi="Times New Roman"/>
          <w:sz w:val="24"/>
          <w:szCs w:val="24"/>
        </w:rPr>
        <w:t>请</w:t>
      </w:r>
      <w:r w:rsidR="00CB2B85" w:rsidRPr="006723A8">
        <w:rPr>
          <w:rFonts w:ascii="Times New Roman" w:hAnsi="Times New Roman"/>
          <w:sz w:val="24"/>
          <w:szCs w:val="24"/>
        </w:rPr>
        <w:t>将此报名</w:t>
      </w:r>
      <w:r w:rsidR="00CA3AD4" w:rsidRPr="006723A8">
        <w:rPr>
          <w:rFonts w:ascii="Times New Roman" w:hAnsi="Times New Roman"/>
          <w:sz w:val="24"/>
          <w:szCs w:val="24"/>
        </w:rPr>
        <w:t>回执电子版以</w:t>
      </w:r>
      <w:r w:rsidR="00CA3AD4" w:rsidRPr="006723A8">
        <w:rPr>
          <w:rFonts w:ascii="Times New Roman" w:hAnsi="Times New Roman"/>
          <w:sz w:val="24"/>
          <w:szCs w:val="24"/>
        </w:rPr>
        <w:t>“</w:t>
      </w:r>
      <w:r w:rsidR="00BB3590" w:rsidRPr="006723A8">
        <w:rPr>
          <w:rFonts w:ascii="Times New Roman" w:hAnsi="Times New Roman"/>
          <w:sz w:val="24"/>
          <w:szCs w:val="24"/>
        </w:rPr>
        <w:t>第四届</w:t>
      </w:r>
      <w:r w:rsidR="00CA3AD4" w:rsidRPr="006723A8">
        <w:rPr>
          <w:rFonts w:ascii="Times New Roman" w:hAnsi="Times New Roman"/>
          <w:sz w:val="24"/>
          <w:szCs w:val="24"/>
        </w:rPr>
        <w:t>学术年会报名</w:t>
      </w:r>
      <w:r w:rsidR="00CB2B85" w:rsidRPr="006723A8">
        <w:rPr>
          <w:rFonts w:ascii="Times New Roman" w:hAnsi="Times New Roman"/>
          <w:sz w:val="24"/>
          <w:szCs w:val="24"/>
        </w:rPr>
        <w:t>-</w:t>
      </w:r>
      <w:r w:rsidR="00CA3AD4" w:rsidRPr="006723A8">
        <w:rPr>
          <w:rFonts w:ascii="Times New Roman" w:hAnsi="Times New Roman"/>
          <w:sz w:val="24"/>
          <w:szCs w:val="24"/>
        </w:rPr>
        <w:t>XX</w:t>
      </w:r>
      <w:r w:rsidR="0097383F" w:rsidRPr="006723A8">
        <w:rPr>
          <w:rFonts w:ascii="Times New Roman" w:hAnsi="Times New Roman"/>
          <w:sz w:val="24"/>
          <w:szCs w:val="24"/>
        </w:rPr>
        <w:t>导师</w:t>
      </w:r>
      <w:r w:rsidR="00CB2B85" w:rsidRPr="006723A8">
        <w:rPr>
          <w:rFonts w:ascii="Times New Roman" w:hAnsi="Times New Roman"/>
          <w:sz w:val="24"/>
          <w:szCs w:val="24"/>
        </w:rPr>
        <w:t>-</w:t>
      </w:r>
      <w:r w:rsidR="00CA3AD4" w:rsidRPr="006723A8">
        <w:rPr>
          <w:rFonts w:ascii="Times New Roman" w:hAnsi="Times New Roman"/>
          <w:sz w:val="24"/>
          <w:szCs w:val="24"/>
        </w:rPr>
        <w:t>姓名</w:t>
      </w:r>
      <w:r w:rsidR="00CA3AD4" w:rsidRPr="006723A8">
        <w:rPr>
          <w:rFonts w:ascii="Times New Roman" w:hAnsi="Times New Roman"/>
          <w:sz w:val="24"/>
          <w:szCs w:val="24"/>
        </w:rPr>
        <w:t>”</w:t>
      </w:r>
      <w:r w:rsidR="00CA3AD4" w:rsidRPr="006723A8">
        <w:rPr>
          <w:rFonts w:ascii="Times New Roman" w:hAnsi="Times New Roman"/>
          <w:sz w:val="24"/>
          <w:szCs w:val="24"/>
        </w:rPr>
        <w:t>格式重命名，</w:t>
      </w:r>
    </w:p>
    <w:p w14:paraId="00CB84C4" w14:textId="5BDCFF5D" w:rsidR="003F669F" w:rsidRDefault="00CB2B85" w:rsidP="00E45810">
      <w:pPr>
        <w:pStyle w:val="a7"/>
        <w:spacing w:line="360" w:lineRule="auto"/>
        <w:ind w:firstLineChars="0" w:firstLine="0"/>
        <w:rPr>
          <w:rFonts w:ascii="Times New Roman" w:hAnsi="Times New Roman"/>
          <w:sz w:val="24"/>
          <w:szCs w:val="24"/>
        </w:rPr>
      </w:pPr>
      <w:r w:rsidRPr="006723A8">
        <w:rPr>
          <w:rFonts w:ascii="Times New Roman" w:hAnsi="Times New Roman"/>
          <w:sz w:val="24"/>
          <w:szCs w:val="24"/>
        </w:rPr>
        <w:t>连同其他附件</w:t>
      </w:r>
      <w:r w:rsidR="00F712E5">
        <w:rPr>
          <w:rFonts w:ascii="Times New Roman" w:hAnsi="Times New Roman" w:hint="eastAsia"/>
          <w:sz w:val="24"/>
          <w:szCs w:val="24"/>
        </w:rPr>
        <w:t>电子版材料（多个文件请用压缩包）</w:t>
      </w:r>
      <w:r w:rsidRPr="006723A8">
        <w:rPr>
          <w:rFonts w:ascii="Times New Roman" w:hAnsi="Times New Roman"/>
          <w:sz w:val="24"/>
          <w:szCs w:val="24"/>
        </w:rPr>
        <w:t>，</w:t>
      </w:r>
      <w:r w:rsidR="00F712E5">
        <w:rPr>
          <w:rFonts w:ascii="Times New Roman" w:hAnsi="Times New Roman" w:hint="eastAsia"/>
          <w:sz w:val="24"/>
          <w:szCs w:val="24"/>
        </w:rPr>
        <w:t>通过问卷星</w:t>
      </w:r>
      <w:r w:rsidR="001A6019" w:rsidRPr="001A6019">
        <w:rPr>
          <w:rFonts w:ascii="Times New Roman" w:hAnsi="Times New Roman" w:hint="eastAsia"/>
          <w:sz w:val="24"/>
          <w:szCs w:val="24"/>
        </w:rPr>
        <w:t>二维码</w:t>
      </w:r>
      <w:r w:rsidR="00336841">
        <w:rPr>
          <w:rFonts w:ascii="Times New Roman" w:hAnsi="Times New Roman" w:hint="eastAsia"/>
          <w:sz w:val="24"/>
          <w:szCs w:val="24"/>
        </w:rPr>
        <w:t>（见下图）</w:t>
      </w:r>
      <w:r w:rsidR="00F712E5">
        <w:rPr>
          <w:rFonts w:ascii="Times New Roman" w:hAnsi="Times New Roman" w:hint="eastAsia"/>
          <w:sz w:val="24"/>
          <w:szCs w:val="24"/>
        </w:rPr>
        <w:t>或链接</w:t>
      </w:r>
      <w:r w:rsidR="00336841" w:rsidRPr="00336841">
        <w:rPr>
          <w:rFonts w:ascii="Times New Roman" w:hAnsi="Times New Roman"/>
          <w:sz w:val="24"/>
          <w:szCs w:val="24"/>
        </w:rPr>
        <w:t>https://www.wjx.cn/vj/h17E52J.aspx</w:t>
      </w:r>
      <w:r w:rsidR="001A6019" w:rsidRPr="001A6019">
        <w:rPr>
          <w:rFonts w:ascii="Times New Roman" w:hAnsi="Times New Roman" w:hint="eastAsia"/>
          <w:sz w:val="24"/>
          <w:szCs w:val="24"/>
        </w:rPr>
        <w:t>填写报名信息</w:t>
      </w:r>
      <w:r w:rsidR="001A6019">
        <w:rPr>
          <w:rFonts w:ascii="Times New Roman" w:hAnsi="Times New Roman" w:hint="eastAsia"/>
          <w:sz w:val="24"/>
          <w:szCs w:val="24"/>
        </w:rPr>
        <w:t>并上传或通过邮箱</w:t>
      </w:r>
      <w:r w:rsidR="00CA3AD4" w:rsidRPr="006723A8">
        <w:rPr>
          <w:rFonts w:ascii="Times New Roman" w:hAnsi="Times New Roman"/>
          <w:sz w:val="24"/>
          <w:szCs w:val="24"/>
        </w:rPr>
        <w:t>发送至</w:t>
      </w:r>
      <w:r w:rsidR="00CA3AD4" w:rsidRPr="006723A8">
        <w:rPr>
          <w:rFonts w:ascii="Times New Roman" w:hAnsi="Times New Roman"/>
          <w:sz w:val="24"/>
          <w:szCs w:val="24"/>
        </w:rPr>
        <w:t>simmyjsh@simm.ac.cn</w:t>
      </w:r>
      <w:r w:rsidR="00CA3AD4" w:rsidRPr="006723A8">
        <w:rPr>
          <w:rFonts w:ascii="Times New Roman" w:hAnsi="Times New Roman"/>
          <w:sz w:val="24"/>
          <w:szCs w:val="24"/>
        </w:rPr>
        <w:t>。</w:t>
      </w:r>
      <w:r w:rsidR="00BC6DE5" w:rsidRPr="006723A8">
        <w:rPr>
          <w:rFonts w:ascii="Times New Roman" w:hAnsi="Times New Roman"/>
          <w:sz w:val="24"/>
          <w:szCs w:val="24"/>
        </w:rPr>
        <w:t xml:space="preserve"> </w:t>
      </w:r>
    </w:p>
    <w:p w14:paraId="483D8414" w14:textId="263F1FA3" w:rsidR="00336841" w:rsidRPr="006723A8" w:rsidRDefault="00336841" w:rsidP="00336841">
      <w:pPr>
        <w:pStyle w:val="a7"/>
        <w:spacing w:line="360" w:lineRule="auto"/>
        <w:ind w:firstLineChars="0" w:firstLine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06544F4" wp14:editId="6D2E4328">
            <wp:extent cx="3105150" cy="31051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3105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336841" w:rsidRPr="006723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E71916" w14:textId="77777777" w:rsidR="00D824F9" w:rsidRDefault="00D824F9" w:rsidP="00CE0601">
      <w:r>
        <w:separator/>
      </w:r>
    </w:p>
  </w:endnote>
  <w:endnote w:type="continuationSeparator" w:id="0">
    <w:p w14:paraId="6BCBCAE9" w14:textId="77777777" w:rsidR="00D824F9" w:rsidRDefault="00D824F9" w:rsidP="00CE0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38F7DD" w14:textId="77777777" w:rsidR="00D824F9" w:rsidRDefault="00D824F9" w:rsidP="00CE0601">
      <w:r>
        <w:separator/>
      </w:r>
    </w:p>
  </w:footnote>
  <w:footnote w:type="continuationSeparator" w:id="0">
    <w:p w14:paraId="593A62E4" w14:textId="77777777" w:rsidR="00D824F9" w:rsidRDefault="00D824F9" w:rsidP="00CE06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96510"/>
    <w:multiLevelType w:val="hybridMultilevel"/>
    <w:tmpl w:val="CE8C6962"/>
    <w:lvl w:ilvl="0" w:tplc="642EBC14">
      <w:start w:val="1"/>
      <w:numFmt w:val="decimalEnclosedCircle"/>
      <w:lvlText w:val="%1"/>
      <w:lvlJc w:val="left"/>
      <w:pPr>
        <w:ind w:left="360" w:hanging="360"/>
      </w:pPr>
      <w:rPr>
        <w:rFonts w:asciiTheme="minorEastAsia" w:eastAsia="宋体" w:hAnsiTheme="minorEastAsia" w:hint="default"/>
        <w:b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811493A"/>
    <w:multiLevelType w:val="hybridMultilevel"/>
    <w:tmpl w:val="461618B6"/>
    <w:lvl w:ilvl="0" w:tplc="FA8C5256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DQ3MDA1tDAzt7RU0lEKTi0uzszPAykwqwUAkT+vhCwAAAA="/>
  </w:docVars>
  <w:rsids>
    <w:rsidRoot w:val="00FC3766"/>
    <w:rsid w:val="0000325F"/>
    <w:rsid w:val="00007E9F"/>
    <w:rsid w:val="00017291"/>
    <w:rsid w:val="00020ACB"/>
    <w:rsid w:val="0003057D"/>
    <w:rsid w:val="000415C9"/>
    <w:rsid w:val="000449BB"/>
    <w:rsid w:val="00047F5E"/>
    <w:rsid w:val="0006190D"/>
    <w:rsid w:val="000631A9"/>
    <w:rsid w:val="000779D8"/>
    <w:rsid w:val="00086D58"/>
    <w:rsid w:val="00095BE0"/>
    <w:rsid w:val="000B0677"/>
    <w:rsid w:val="000C14CD"/>
    <w:rsid w:val="000D7BA3"/>
    <w:rsid w:val="000E24D4"/>
    <w:rsid w:val="000E6981"/>
    <w:rsid w:val="00116D9B"/>
    <w:rsid w:val="0011753C"/>
    <w:rsid w:val="001224DB"/>
    <w:rsid w:val="00123038"/>
    <w:rsid w:val="0013000C"/>
    <w:rsid w:val="00130E94"/>
    <w:rsid w:val="00137221"/>
    <w:rsid w:val="00147E19"/>
    <w:rsid w:val="0015267A"/>
    <w:rsid w:val="00152E61"/>
    <w:rsid w:val="00167DD1"/>
    <w:rsid w:val="00172B38"/>
    <w:rsid w:val="00182C02"/>
    <w:rsid w:val="001A6019"/>
    <w:rsid w:val="001B3332"/>
    <w:rsid w:val="001D330F"/>
    <w:rsid w:val="001E19B0"/>
    <w:rsid w:val="002073EA"/>
    <w:rsid w:val="00235075"/>
    <w:rsid w:val="00236437"/>
    <w:rsid w:val="002464DC"/>
    <w:rsid w:val="002466FD"/>
    <w:rsid w:val="00250103"/>
    <w:rsid w:val="002512CE"/>
    <w:rsid w:val="002638AC"/>
    <w:rsid w:val="00266242"/>
    <w:rsid w:val="00275EAD"/>
    <w:rsid w:val="002769D5"/>
    <w:rsid w:val="00276E0D"/>
    <w:rsid w:val="0028227A"/>
    <w:rsid w:val="00294F89"/>
    <w:rsid w:val="00296CE2"/>
    <w:rsid w:val="002A0DF9"/>
    <w:rsid w:val="002A6F56"/>
    <w:rsid w:val="002B7E30"/>
    <w:rsid w:val="002C252E"/>
    <w:rsid w:val="002E06AB"/>
    <w:rsid w:val="002F0E90"/>
    <w:rsid w:val="002F3F88"/>
    <w:rsid w:val="00331DE2"/>
    <w:rsid w:val="00336841"/>
    <w:rsid w:val="003411C6"/>
    <w:rsid w:val="00346C56"/>
    <w:rsid w:val="0035031D"/>
    <w:rsid w:val="00351117"/>
    <w:rsid w:val="00351A4F"/>
    <w:rsid w:val="00364BEE"/>
    <w:rsid w:val="00364F83"/>
    <w:rsid w:val="00366913"/>
    <w:rsid w:val="00376E8D"/>
    <w:rsid w:val="00386388"/>
    <w:rsid w:val="003979C0"/>
    <w:rsid w:val="003979EE"/>
    <w:rsid w:val="003A2BD3"/>
    <w:rsid w:val="003A5198"/>
    <w:rsid w:val="003B45B5"/>
    <w:rsid w:val="003C30EB"/>
    <w:rsid w:val="003D7448"/>
    <w:rsid w:val="003E1332"/>
    <w:rsid w:val="003E1F23"/>
    <w:rsid w:val="003F24CA"/>
    <w:rsid w:val="003F375B"/>
    <w:rsid w:val="003F56BE"/>
    <w:rsid w:val="003F669F"/>
    <w:rsid w:val="0040151C"/>
    <w:rsid w:val="00405B55"/>
    <w:rsid w:val="00427DCE"/>
    <w:rsid w:val="00455636"/>
    <w:rsid w:val="004805E1"/>
    <w:rsid w:val="00487237"/>
    <w:rsid w:val="00491487"/>
    <w:rsid w:val="00491636"/>
    <w:rsid w:val="004A14BE"/>
    <w:rsid w:val="004A4FCC"/>
    <w:rsid w:val="004A5333"/>
    <w:rsid w:val="004B1232"/>
    <w:rsid w:val="004B5F22"/>
    <w:rsid w:val="004C0DC7"/>
    <w:rsid w:val="004C11BA"/>
    <w:rsid w:val="004D30DD"/>
    <w:rsid w:val="004E3D1B"/>
    <w:rsid w:val="004E3E24"/>
    <w:rsid w:val="004E695C"/>
    <w:rsid w:val="004F08B4"/>
    <w:rsid w:val="00502B0D"/>
    <w:rsid w:val="00503A29"/>
    <w:rsid w:val="00516750"/>
    <w:rsid w:val="00525C8E"/>
    <w:rsid w:val="0052770E"/>
    <w:rsid w:val="00527F0C"/>
    <w:rsid w:val="005307C1"/>
    <w:rsid w:val="00531BAC"/>
    <w:rsid w:val="00537343"/>
    <w:rsid w:val="00540378"/>
    <w:rsid w:val="00555EFC"/>
    <w:rsid w:val="00563285"/>
    <w:rsid w:val="00564834"/>
    <w:rsid w:val="005755A6"/>
    <w:rsid w:val="005847F2"/>
    <w:rsid w:val="0059202B"/>
    <w:rsid w:val="0059339D"/>
    <w:rsid w:val="005A10AA"/>
    <w:rsid w:val="005A4648"/>
    <w:rsid w:val="006008EB"/>
    <w:rsid w:val="00604B19"/>
    <w:rsid w:val="00610ED2"/>
    <w:rsid w:val="00622C5B"/>
    <w:rsid w:val="0062715E"/>
    <w:rsid w:val="006443D6"/>
    <w:rsid w:val="006511F2"/>
    <w:rsid w:val="006723A8"/>
    <w:rsid w:val="006759B1"/>
    <w:rsid w:val="00683DC9"/>
    <w:rsid w:val="00683E78"/>
    <w:rsid w:val="00686A8E"/>
    <w:rsid w:val="0068710B"/>
    <w:rsid w:val="006A2509"/>
    <w:rsid w:val="006A4214"/>
    <w:rsid w:val="006D1BA6"/>
    <w:rsid w:val="006D612B"/>
    <w:rsid w:val="006F1A2D"/>
    <w:rsid w:val="00706ECF"/>
    <w:rsid w:val="00730910"/>
    <w:rsid w:val="00732E30"/>
    <w:rsid w:val="007535D9"/>
    <w:rsid w:val="007679C8"/>
    <w:rsid w:val="0077300D"/>
    <w:rsid w:val="00776700"/>
    <w:rsid w:val="007777AA"/>
    <w:rsid w:val="00787665"/>
    <w:rsid w:val="007904EA"/>
    <w:rsid w:val="00795F7B"/>
    <w:rsid w:val="007A642A"/>
    <w:rsid w:val="007A6574"/>
    <w:rsid w:val="007B71B1"/>
    <w:rsid w:val="007C31EA"/>
    <w:rsid w:val="007C49CC"/>
    <w:rsid w:val="007C6B5D"/>
    <w:rsid w:val="007D2A24"/>
    <w:rsid w:val="007E7AA4"/>
    <w:rsid w:val="00822DE9"/>
    <w:rsid w:val="0084427F"/>
    <w:rsid w:val="00844D0E"/>
    <w:rsid w:val="008517D9"/>
    <w:rsid w:val="0086644E"/>
    <w:rsid w:val="00872BF6"/>
    <w:rsid w:val="00876CD8"/>
    <w:rsid w:val="00884659"/>
    <w:rsid w:val="008A33C9"/>
    <w:rsid w:val="008B2690"/>
    <w:rsid w:val="008B50EE"/>
    <w:rsid w:val="008D3B57"/>
    <w:rsid w:val="008D7E82"/>
    <w:rsid w:val="009041C0"/>
    <w:rsid w:val="00914350"/>
    <w:rsid w:val="00931EC1"/>
    <w:rsid w:val="009534A5"/>
    <w:rsid w:val="00970B5E"/>
    <w:rsid w:val="0097383F"/>
    <w:rsid w:val="00981C9F"/>
    <w:rsid w:val="009837DE"/>
    <w:rsid w:val="00984720"/>
    <w:rsid w:val="00993A8E"/>
    <w:rsid w:val="009A3975"/>
    <w:rsid w:val="009A43C2"/>
    <w:rsid w:val="009A6278"/>
    <w:rsid w:val="009C2F7F"/>
    <w:rsid w:val="009C6FA4"/>
    <w:rsid w:val="009E7D9A"/>
    <w:rsid w:val="009F022A"/>
    <w:rsid w:val="00A11C0D"/>
    <w:rsid w:val="00A12EDD"/>
    <w:rsid w:val="00A16C29"/>
    <w:rsid w:val="00A41C41"/>
    <w:rsid w:val="00A45A07"/>
    <w:rsid w:val="00A72C8F"/>
    <w:rsid w:val="00A73021"/>
    <w:rsid w:val="00A80131"/>
    <w:rsid w:val="00A80E02"/>
    <w:rsid w:val="00A92E58"/>
    <w:rsid w:val="00A93A65"/>
    <w:rsid w:val="00AC2273"/>
    <w:rsid w:val="00AC2534"/>
    <w:rsid w:val="00AD0EA0"/>
    <w:rsid w:val="00AD4AAF"/>
    <w:rsid w:val="00AE799C"/>
    <w:rsid w:val="00AF09EA"/>
    <w:rsid w:val="00AF1DEB"/>
    <w:rsid w:val="00B02B4F"/>
    <w:rsid w:val="00B24075"/>
    <w:rsid w:val="00B2511F"/>
    <w:rsid w:val="00B35E7F"/>
    <w:rsid w:val="00B4247B"/>
    <w:rsid w:val="00B4439C"/>
    <w:rsid w:val="00B46B50"/>
    <w:rsid w:val="00B53668"/>
    <w:rsid w:val="00B8426E"/>
    <w:rsid w:val="00B92ACA"/>
    <w:rsid w:val="00B92B5E"/>
    <w:rsid w:val="00B97F6C"/>
    <w:rsid w:val="00BA4484"/>
    <w:rsid w:val="00BA5CDC"/>
    <w:rsid w:val="00BB1954"/>
    <w:rsid w:val="00BB3590"/>
    <w:rsid w:val="00BB5E90"/>
    <w:rsid w:val="00BC2CDA"/>
    <w:rsid w:val="00BC5E58"/>
    <w:rsid w:val="00BC6DE5"/>
    <w:rsid w:val="00BC7CD1"/>
    <w:rsid w:val="00BD3C6D"/>
    <w:rsid w:val="00BD407F"/>
    <w:rsid w:val="00BD5140"/>
    <w:rsid w:val="00BD6EEA"/>
    <w:rsid w:val="00BF6CC0"/>
    <w:rsid w:val="00C00E68"/>
    <w:rsid w:val="00C01ABA"/>
    <w:rsid w:val="00C06593"/>
    <w:rsid w:val="00C143E1"/>
    <w:rsid w:val="00C14A02"/>
    <w:rsid w:val="00C238D4"/>
    <w:rsid w:val="00C4455A"/>
    <w:rsid w:val="00C5320A"/>
    <w:rsid w:val="00C55887"/>
    <w:rsid w:val="00C56824"/>
    <w:rsid w:val="00C60372"/>
    <w:rsid w:val="00C71A0A"/>
    <w:rsid w:val="00C862E6"/>
    <w:rsid w:val="00C943E4"/>
    <w:rsid w:val="00CA2484"/>
    <w:rsid w:val="00CA3544"/>
    <w:rsid w:val="00CA3AD4"/>
    <w:rsid w:val="00CB2B85"/>
    <w:rsid w:val="00CC1283"/>
    <w:rsid w:val="00CD4B9E"/>
    <w:rsid w:val="00CD7391"/>
    <w:rsid w:val="00CE0601"/>
    <w:rsid w:val="00CE7D98"/>
    <w:rsid w:val="00CF2E57"/>
    <w:rsid w:val="00CF3AFF"/>
    <w:rsid w:val="00D00E57"/>
    <w:rsid w:val="00D03B68"/>
    <w:rsid w:val="00D125AE"/>
    <w:rsid w:val="00D15920"/>
    <w:rsid w:val="00D5045F"/>
    <w:rsid w:val="00D74F8E"/>
    <w:rsid w:val="00D824F9"/>
    <w:rsid w:val="00DA6654"/>
    <w:rsid w:val="00DB23B8"/>
    <w:rsid w:val="00DB3944"/>
    <w:rsid w:val="00DB46EA"/>
    <w:rsid w:val="00DC31ED"/>
    <w:rsid w:val="00DE0558"/>
    <w:rsid w:val="00DE3A65"/>
    <w:rsid w:val="00E12D90"/>
    <w:rsid w:val="00E25788"/>
    <w:rsid w:val="00E4159A"/>
    <w:rsid w:val="00E45810"/>
    <w:rsid w:val="00E51C25"/>
    <w:rsid w:val="00E56523"/>
    <w:rsid w:val="00E85ADE"/>
    <w:rsid w:val="00E866F4"/>
    <w:rsid w:val="00E93C90"/>
    <w:rsid w:val="00EA7B60"/>
    <w:rsid w:val="00EB6EFD"/>
    <w:rsid w:val="00EC77C9"/>
    <w:rsid w:val="00ED0F81"/>
    <w:rsid w:val="00ED13C0"/>
    <w:rsid w:val="00EE3CE9"/>
    <w:rsid w:val="00EE441E"/>
    <w:rsid w:val="00EF642B"/>
    <w:rsid w:val="00EF7FD3"/>
    <w:rsid w:val="00F3179D"/>
    <w:rsid w:val="00F37832"/>
    <w:rsid w:val="00F52D6C"/>
    <w:rsid w:val="00F6113A"/>
    <w:rsid w:val="00F712E5"/>
    <w:rsid w:val="00F71546"/>
    <w:rsid w:val="00F85DA7"/>
    <w:rsid w:val="00F913DA"/>
    <w:rsid w:val="00F9545B"/>
    <w:rsid w:val="00FA2100"/>
    <w:rsid w:val="00FA59D2"/>
    <w:rsid w:val="00FC24A7"/>
    <w:rsid w:val="00FC3766"/>
    <w:rsid w:val="00FC43F5"/>
    <w:rsid w:val="00FE13E7"/>
    <w:rsid w:val="00FE1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639909"/>
  <w15:docId w15:val="{D3D550FF-A806-4B3E-93A3-B10707EA6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2CE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E06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CE060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E06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CE0601"/>
    <w:rPr>
      <w:sz w:val="18"/>
      <w:szCs w:val="18"/>
    </w:rPr>
  </w:style>
  <w:style w:type="paragraph" w:styleId="a7">
    <w:name w:val="List Paragraph"/>
    <w:basedOn w:val="a"/>
    <w:uiPriority w:val="34"/>
    <w:qFormat/>
    <w:rsid w:val="00DB3944"/>
    <w:pPr>
      <w:ind w:firstLineChars="200" w:firstLine="420"/>
    </w:pPr>
  </w:style>
  <w:style w:type="table" w:styleId="a8">
    <w:name w:val="Table Grid"/>
    <w:basedOn w:val="a1"/>
    <w:uiPriority w:val="39"/>
    <w:rsid w:val="00FC2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Date"/>
    <w:basedOn w:val="a"/>
    <w:next w:val="a"/>
    <w:link w:val="aa"/>
    <w:uiPriority w:val="99"/>
    <w:semiHidden/>
    <w:unhideWhenUsed/>
    <w:rsid w:val="00C06593"/>
    <w:pPr>
      <w:ind w:leftChars="2500" w:left="100"/>
    </w:pPr>
  </w:style>
  <w:style w:type="character" w:customStyle="1" w:styleId="aa">
    <w:name w:val="日期 字符"/>
    <w:link w:val="a9"/>
    <w:uiPriority w:val="99"/>
    <w:semiHidden/>
    <w:rsid w:val="00C06593"/>
    <w:rPr>
      <w:rFonts w:ascii="Calibri" w:eastAsia="宋体" w:hAnsi="Calibri" w:cs="Times New Roman"/>
    </w:rPr>
  </w:style>
  <w:style w:type="paragraph" w:styleId="ab">
    <w:name w:val="Balloon Text"/>
    <w:basedOn w:val="a"/>
    <w:link w:val="ac"/>
    <w:uiPriority w:val="99"/>
    <w:semiHidden/>
    <w:unhideWhenUsed/>
    <w:rsid w:val="00351A4F"/>
    <w:rPr>
      <w:sz w:val="18"/>
      <w:szCs w:val="18"/>
    </w:rPr>
  </w:style>
  <w:style w:type="character" w:customStyle="1" w:styleId="ac">
    <w:name w:val="批注框文本 字符"/>
    <w:link w:val="ab"/>
    <w:uiPriority w:val="99"/>
    <w:semiHidden/>
    <w:rsid w:val="00351A4F"/>
    <w:rPr>
      <w:kern w:val="2"/>
      <w:sz w:val="18"/>
      <w:szCs w:val="18"/>
    </w:rPr>
  </w:style>
  <w:style w:type="character" w:styleId="ad">
    <w:name w:val="Hyperlink"/>
    <w:uiPriority w:val="99"/>
    <w:unhideWhenUsed/>
    <w:rsid w:val="00502B0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05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3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9</Words>
  <Characters>852</Characters>
  <Application>Microsoft Office Word</Application>
  <DocSecurity>0</DocSecurity>
  <Lines>7</Lines>
  <Paragraphs>1</Paragraphs>
  <ScaleCrop>false</ScaleCrop>
  <Company>Microsoft</Company>
  <LinksUpToDate>false</LinksUpToDate>
  <CharactersWithSpaces>1000</CharactersWithSpaces>
  <SharedDoc>false</SharedDoc>
  <HLinks>
    <vt:vector size="42" baseType="variant">
      <vt:variant>
        <vt:i4>2031673</vt:i4>
      </vt:variant>
      <vt:variant>
        <vt:i4>18</vt:i4>
      </vt:variant>
      <vt:variant>
        <vt:i4>0</vt:i4>
      </vt:variant>
      <vt:variant>
        <vt:i4>5</vt:i4>
      </vt:variant>
      <vt:variant>
        <vt:lpwstr>mailto:gougouwilliam@hotmail.com</vt:lpwstr>
      </vt:variant>
      <vt:variant>
        <vt:lpwstr/>
      </vt:variant>
      <vt:variant>
        <vt:i4>8192079</vt:i4>
      </vt:variant>
      <vt:variant>
        <vt:i4>15</vt:i4>
      </vt:variant>
      <vt:variant>
        <vt:i4>0</vt:i4>
      </vt:variant>
      <vt:variant>
        <vt:i4>5</vt:i4>
      </vt:variant>
      <vt:variant>
        <vt:lpwstr>mailto:hujianping1990@foxmail.com</vt:lpwstr>
      </vt:variant>
      <vt:variant>
        <vt:lpwstr/>
      </vt:variant>
      <vt:variant>
        <vt:i4>5570596</vt:i4>
      </vt:variant>
      <vt:variant>
        <vt:i4>12</vt:i4>
      </vt:variant>
      <vt:variant>
        <vt:i4>0</vt:i4>
      </vt:variant>
      <vt:variant>
        <vt:i4>5</vt:i4>
      </vt:variant>
      <vt:variant>
        <vt:lpwstr>mailto:hujunchi@126.com</vt:lpwstr>
      </vt:variant>
      <vt:variant>
        <vt:lpwstr/>
      </vt:variant>
      <vt:variant>
        <vt:i4>1376362</vt:i4>
      </vt:variant>
      <vt:variant>
        <vt:i4>9</vt:i4>
      </vt:variant>
      <vt:variant>
        <vt:i4>0</vt:i4>
      </vt:variant>
      <vt:variant>
        <vt:i4>5</vt:i4>
      </vt:variant>
      <vt:variant>
        <vt:lpwstr>mailto:zhumingrui04@126.com</vt:lpwstr>
      </vt:variant>
      <vt:variant>
        <vt:lpwstr/>
      </vt:variant>
      <vt:variant>
        <vt:i4>1114233</vt:i4>
      </vt:variant>
      <vt:variant>
        <vt:i4>6</vt:i4>
      </vt:variant>
      <vt:variant>
        <vt:i4>0</vt:i4>
      </vt:variant>
      <vt:variant>
        <vt:i4>5</vt:i4>
      </vt:variant>
      <vt:variant>
        <vt:lpwstr>mailto:liliqian611@gmail.com</vt:lpwstr>
      </vt:variant>
      <vt:variant>
        <vt:lpwstr/>
      </vt:variant>
      <vt:variant>
        <vt:i4>7995457</vt:i4>
      </vt:variant>
      <vt:variant>
        <vt:i4>3</vt:i4>
      </vt:variant>
      <vt:variant>
        <vt:i4>0</vt:i4>
      </vt:variant>
      <vt:variant>
        <vt:i4>5</vt:i4>
      </vt:variant>
      <vt:variant>
        <vt:lpwstr>mailto:chaihao0311@hotmail.com</vt:lpwstr>
      </vt:variant>
      <vt:variant>
        <vt:lpwstr/>
      </vt:variant>
      <vt:variant>
        <vt:i4>5177400</vt:i4>
      </vt:variant>
      <vt:variant>
        <vt:i4>0</vt:i4>
      </vt:variant>
      <vt:variant>
        <vt:i4>0</vt:i4>
      </vt:variant>
      <vt:variant>
        <vt:i4>5</vt:i4>
      </vt:variant>
      <vt:variant>
        <vt:lpwstr>mailto:zhangmin1990sjtu@163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NTKO</cp:lastModifiedBy>
  <cp:revision>3</cp:revision>
  <cp:lastPrinted>2016-04-22T06:19:00Z</cp:lastPrinted>
  <dcterms:created xsi:type="dcterms:W3CDTF">2021-11-10T02:08:00Z</dcterms:created>
  <dcterms:modified xsi:type="dcterms:W3CDTF">2021-11-10T02:48:00Z</dcterms:modified>
</cp:coreProperties>
</file>